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E388C7" w14:textId="77777777" w:rsidR="00A16A69" w:rsidRPr="00931F8F" w:rsidRDefault="00A16A69" w:rsidP="009C5841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931F8F">
        <w:rPr>
          <w:rFonts w:ascii="Times New Roman" w:hAnsi="Times New Roman" w:cs="Times New Roman"/>
          <w:b/>
          <w:sz w:val="32"/>
          <w:szCs w:val="32"/>
          <w:u w:val="single"/>
        </w:rPr>
        <w:t>CV</w:t>
      </w:r>
    </w:p>
    <w:p w14:paraId="2C031CD3" w14:textId="77777777" w:rsidR="00A16A69" w:rsidRPr="00931F8F" w:rsidRDefault="00A16A69" w:rsidP="00047386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931F8F">
        <w:rPr>
          <w:rFonts w:ascii="Times New Roman" w:hAnsi="Times New Roman" w:cs="Times New Roman"/>
          <w:b/>
          <w:sz w:val="32"/>
          <w:szCs w:val="32"/>
        </w:rPr>
        <w:t>RABBI DARKO</w:t>
      </w:r>
    </w:p>
    <w:p w14:paraId="0E759F06" w14:textId="2FF8D5A1" w:rsidR="00A16A69" w:rsidRPr="00F621E9" w:rsidRDefault="00A16A69" w:rsidP="00047386">
      <w:pPr>
        <w:tabs>
          <w:tab w:val="left" w:pos="1665"/>
        </w:tabs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F621E9">
        <w:rPr>
          <w:rFonts w:ascii="Times New Roman" w:hAnsi="Times New Roman" w:cs="Times New Roman"/>
          <w:sz w:val="28"/>
          <w:szCs w:val="28"/>
        </w:rPr>
        <w:t xml:space="preserve">P.O.BOX </w:t>
      </w:r>
      <w:r w:rsidR="00716FDF">
        <w:rPr>
          <w:rFonts w:ascii="Times New Roman" w:hAnsi="Times New Roman" w:cs="Times New Roman"/>
          <w:sz w:val="28"/>
          <w:szCs w:val="28"/>
        </w:rPr>
        <w:t>KS 13466</w:t>
      </w:r>
    </w:p>
    <w:p w14:paraId="516270E3" w14:textId="77777777" w:rsidR="00A16A69" w:rsidRPr="00F621E9" w:rsidRDefault="00A16A69" w:rsidP="00047386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F621E9">
        <w:rPr>
          <w:rFonts w:ascii="Times New Roman" w:hAnsi="Times New Roman" w:cs="Times New Roman"/>
          <w:sz w:val="28"/>
          <w:szCs w:val="28"/>
        </w:rPr>
        <w:t>KUMASI</w:t>
      </w:r>
    </w:p>
    <w:p w14:paraId="489187C9" w14:textId="41BEDA08" w:rsidR="00A16A69" w:rsidRPr="00F621E9" w:rsidRDefault="00A16A69" w:rsidP="00A16A69">
      <w:pPr>
        <w:rPr>
          <w:rFonts w:ascii="Times New Roman" w:hAnsi="Times New Roman" w:cs="Times New Roman"/>
          <w:sz w:val="28"/>
          <w:szCs w:val="28"/>
        </w:rPr>
      </w:pPr>
      <w:r w:rsidRPr="00F621E9">
        <w:rPr>
          <w:rFonts w:ascii="Times New Roman" w:hAnsi="Times New Roman" w:cs="Times New Roman"/>
          <w:sz w:val="28"/>
          <w:szCs w:val="28"/>
        </w:rPr>
        <w:t xml:space="preserve">TELEPHONE: </w:t>
      </w:r>
      <w:r w:rsidR="00AA49ED">
        <w:rPr>
          <w:rFonts w:ascii="Times New Roman" w:hAnsi="Times New Roman" w:cs="Times New Roman"/>
          <w:sz w:val="28"/>
          <w:szCs w:val="28"/>
        </w:rPr>
        <w:t xml:space="preserve">+233 (0) </w:t>
      </w:r>
      <w:r w:rsidRPr="00F621E9">
        <w:rPr>
          <w:rFonts w:ascii="Times New Roman" w:hAnsi="Times New Roman" w:cs="Times New Roman"/>
          <w:sz w:val="28"/>
          <w:szCs w:val="28"/>
        </w:rPr>
        <w:t>242887536</w:t>
      </w:r>
      <w:r w:rsidR="00AA49ED">
        <w:rPr>
          <w:rFonts w:ascii="Times New Roman" w:hAnsi="Times New Roman" w:cs="Times New Roman"/>
          <w:sz w:val="28"/>
          <w:szCs w:val="28"/>
        </w:rPr>
        <w:t>/ +233 (0) 559540176</w:t>
      </w:r>
    </w:p>
    <w:p w14:paraId="12130343" w14:textId="6D0DCC76" w:rsidR="00A16A69" w:rsidRPr="00F621E9" w:rsidRDefault="00A16A69" w:rsidP="00A16A69">
      <w:pPr>
        <w:rPr>
          <w:rFonts w:ascii="Times New Roman" w:hAnsi="Times New Roman" w:cs="Times New Roman"/>
          <w:sz w:val="28"/>
          <w:szCs w:val="28"/>
        </w:rPr>
      </w:pPr>
      <w:r w:rsidRPr="00F621E9">
        <w:rPr>
          <w:rFonts w:ascii="Times New Roman" w:hAnsi="Times New Roman" w:cs="Times New Roman"/>
          <w:sz w:val="28"/>
          <w:szCs w:val="28"/>
        </w:rPr>
        <w:t xml:space="preserve">E-MAIL: </w:t>
      </w:r>
      <w:hyperlink r:id="rId7" w:history="1">
        <w:r w:rsidR="004366DA" w:rsidRPr="008B41BD">
          <w:rPr>
            <w:rStyle w:val="Hyperlink"/>
            <w:rFonts w:ascii="Times New Roman" w:hAnsi="Times New Roman" w:cs="Times New Roman"/>
            <w:sz w:val="28"/>
            <w:szCs w:val="28"/>
          </w:rPr>
          <w:t>rabshad2005@yahoo.com</w:t>
        </w:r>
      </w:hyperlink>
      <w:r w:rsidR="00CF4445">
        <w:rPr>
          <w:rStyle w:val="Hyperlink"/>
          <w:rFonts w:ascii="Times New Roman" w:hAnsi="Times New Roman" w:cs="Times New Roman"/>
          <w:sz w:val="28"/>
          <w:szCs w:val="28"/>
        </w:rPr>
        <w:t xml:space="preserve"> / </w:t>
      </w:r>
      <w:hyperlink r:id="rId8" w:history="1">
        <w:r w:rsidR="004366DA" w:rsidRPr="008B41BD">
          <w:rPr>
            <w:rStyle w:val="Hyperlink"/>
            <w:rFonts w:ascii="Times New Roman" w:hAnsi="Times New Roman" w:cs="Times New Roman"/>
            <w:sz w:val="28"/>
            <w:szCs w:val="28"/>
          </w:rPr>
          <w:t>rabbi.darko@knust.edu.gh</w:t>
        </w:r>
      </w:hyperlink>
    </w:p>
    <w:p w14:paraId="7E70E1A0" w14:textId="77777777" w:rsidR="00A16A69" w:rsidRPr="00931F8F" w:rsidRDefault="00A16A69" w:rsidP="00AF2680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931F8F">
        <w:rPr>
          <w:rFonts w:ascii="Times New Roman" w:hAnsi="Times New Roman" w:cs="Times New Roman"/>
          <w:b/>
          <w:sz w:val="28"/>
          <w:szCs w:val="28"/>
        </w:rPr>
        <w:t>PERSONAL PROFILE</w:t>
      </w:r>
    </w:p>
    <w:p w14:paraId="4B8CB17C" w14:textId="77777777" w:rsidR="00A16A69" w:rsidRPr="00C85A84" w:rsidRDefault="00A16A69" w:rsidP="00AF2680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I am a reliable and resourceful leader who leads by example. I am versatile and dynamic coupled with good communication skills. I am always excited working with hardworking people. I am able to work effectively under pressure and possess good leadership skills.</w:t>
      </w:r>
    </w:p>
    <w:p w14:paraId="6F81AD59" w14:textId="77777777" w:rsidR="00A16A69" w:rsidRPr="00931F8F" w:rsidRDefault="00A16A69" w:rsidP="00AF2680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931F8F">
        <w:rPr>
          <w:rFonts w:ascii="Times New Roman" w:hAnsi="Times New Roman" w:cs="Times New Roman"/>
          <w:b/>
          <w:sz w:val="28"/>
          <w:szCs w:val="28"/>
        </w:rPr>
        <w:t>KEY SKILLS</w:t>
      </w:r>
    </w:p>
    <w:p w14:paraId="5CE41E39" w14:textId="77777777" w:rsidR="00A16A69" w:rsidRPr="00C85A84" w:rsidRDefault="00A16A69" w:rsidP="00AF2680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Good in Microsoft Word and Average skills in Statistical Package for Social Sciences (SPSS)</w:t>
      </w:r>
    </w:p>
    <w:p w14:paraId="36686A51" w14:textId="77777777" w:rsidR="00A16A69" w:rsidRPr="00C85A84" w:rsidRDefault="00A16A69" w:rsidP="00A16A6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Conversant using the internet, Power point, Microsoft word etc.</w:t>
      </w:r>
    </w:p>
    <w:p w14:paraId="5EC377B2" w14:textId="77777777" w:rsidR="00A16A69" w:rsidRPr="00C85A84" w:rsidRDefault="00A16A69" w:rsidP="00A16A6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Management skills</w:t>
      </w:r>
    </w:p>
    <w:p w14:paraId="0BD3D271" w14:textId="77777777" w:rsidR="00A16A69" w:rsidRPr="00931F8F" w:rsidRDefault="00A16A69" w:rsidP="00A16A69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931F8F">
        <w:rPr>
          <w:rFonts w:ascii="Times New Roman" w:hAnsi="Times New Roman" w:cs="Times New Roman"/>
          <w:b/>
          <w:sz w:val="28"/>
          <w:szCs w:val="28"/>
        </w:rPr>
        <w:t>EDUCATIONAL BACKGROUND</w:t>
      </w:r>
    </w:p>
    <w:p w14:paraId="583CE64E" w14:textId="77777777" w:rsidR="00E217D3" w:rsidRPr="00C85A84" w:rsidRDefault="00A16A69" w:rsidP="00C55006">
      <w:pPr>
        <w:pStyle w:val="ListParagraph"/>
        <w:numPr>
          <w:ilvl w:val="0"/>
          <w:numId w:val="17"/>
        </w:numPr>
        <w:spacing w:after="0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C85A84">
        <w:rPr>
          <w:rFonts w:ascii="Times New Roman" w:hAnsi="Times New Roman" w:cs="Times New Roman"/>
          <w:b/>
          <w:sz w:val="24"/>
          <w:szCs w:val="24"/>
        </w:rPr>
        <w:t xml:space="preserve">Master of Philosophy, Guidance and Counseling </w:t>
      </w:r>
    </w:p>
    <w:p w14:paraId="335C3373" w14:textId="77777777" w:rsidR="00A16A69" w:rsidRPr="00C85A84" w:rsidRDefault="00A16A69" w:rsidP="00E217D3">
      <w:pPr>
        <w:pStyle w:val="ListParagraph"/>
        <w:spacing w:after="0"/>
        <w:ind w:left="1080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C85A84">
        <w:rPr>
          <w:rFonts w:ascii="Times New Roman" w:hAnsi="Times New Roman" w:cs="Times New Roman"/>
          <w:sz w:val="24"/>
          <w:szCs w:val="24"/>
        </w:rPr>
        <w:t>(2013-2015)</w:t>
      </w:r>
      <w:r w:rsidRPr="00C85A84">
        <w:rPr>
          <w:rFonts w:ascii="Times New Roman" w:hAnsi="Times New Roman" w:cs="Times New Roman"/>
          <w:b/>
          <w:i/>
          <w:sz w:val="24"/>
          <w:szCs w:val="24"/>
          <w:u w:val="single"/>
        </w:rPr>
        <w:t>-University of Education-Winneba</w:t>
      </w:r>
    </w:p>
    <w:p w14:paraId="732E98F1" w14:textId="67182AFB" w:rsidR="00A77469" w:rsidRPr="00C85A84" w:rsidRDefault="004903AA" w:rsidP="004903AA">
      <w:pP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C85A84">
        <w:rPr>
          <w:rFonts w:ascii="Times New Roman" w:hAnsi="Times New Roman" w:cs="Times New Roman"/>
          <w:b/>
          <w:i/>
          <w:sz w:val="24"/>
          <w:szCs w:val="24"/>
        </w:rPr>
        <w:t>Thesis Topic</w:t>
      </w:r>
      <w:r w:rsidRPr="00C85A84">
        <w:rPr>
          <w:rFonts w:ascii="Times New Roman" w:hAnsi="Times New Roman" w:cs="Times New Roman"/>
          <w:i/>
          <w:sz w:val="24"/>
          <w:szCs w:val="24"/>
        </w:rPr>
        <w:t xml:space="preserve">: Influence of Parenting Styles on Academic Performance of </w:t>
      </w:r>
      <w:r w:rsidR="008E7A1D">
        <w:rPr>
          <w:rFonts w:ascii="Times New Roman" w:hAnsi="Times New Roman" w:cs="Times New Roman"/>
          <w:i/>
          <w:sz w:val="24"/>
          <w:szCs w:val="24"/>
        </w:rPr>
        <w:t>S</w:t>
      </w:r>
      <w:r w:rsidRPr="00C85A84">
        <w:rPr>
          <w:rFonts w:ascii="Times New Roman" w:hAnsi="Times New Roman" w:cs="Times New Roman"/>
          <w:i/>
          <w:sz w:val="24"/>
          <w:szCs w:val="24"/>
        </w:rPr>
        <w:t xml:space="preserve">elected Public and Private Senior High Schools in the </w:t>
      </w:r>
      <w:proofErr w:type="spellStart"/>
      <w:r w:rsidRPr="00C85A84">
        <w:rPr>
          <w:rFonts w:ascii="Times New Roman" w:hAnsi="Times New Roman" w:cs="Times New Roman"/>
          <w:i/>
          <w:sz w:val="24"/>
          <w:szCs w:val="24"/>
        </w:rPr>
        <w:t>Effutu</w:t>
      </w:r>
      <w:proofErr w:type="spellEnd"/>
      <w:r w:rsidRPr="00C85A84">
        <w:rPr>
          <w:rFonts w:ascii="Times New Roman" w:hAnsi="Times New Roman" w:cs="Times New Roman"/>
          <w:i/>
          <w:sz w:val="24"/>
          <w:szCs w:val="24"/>
        </w:rPr>
        <w:t xml:space="preserve"> Municipality</w:t>
      </w:r>
      <w:r w:rsidR="00C55006" w:rsidRPr="00C85A84">
        <w:rPr>
          <w:rFonts w:ascii="Times New Roman" w:hAnsi="Times New Roman" w:cs="Times New Roman"/>
          <w:i/>
          <w:sz w:val="24"/>
          <w:szCs w:val="24"/>
        </w:rPr>
        <w:t>.</w:t>
      </w:r>
      <w:r w:rsidR="00894E3D" w:rsidRPr="00C85A84">
        <w:rPr>
          <w:rFonts w:ascii="Times New Roman" w:hAnsi="Times New Roman" w:cs="Times New Roman"/>
          <w:i/>
          <w:sz w:val="24"/>
          <w:szCs w:val="24"/>
        </w:rPr>
        <w:t xml:space="preserve"> (</w:t>
      </w:r>
      <w:r w:rsidR="00C85A84" w:rsidRPr="00B92A47">
        <w:rPr>
          <w:rFonts w:ascii="Times New Roman" w:hAnsi="Times New Roman" w:cs="Times New Roman"/>
          <w:b/>
          <w:i/>
          <w:sz w:val="24"/>
          <w:szCs w:val="24"/>
        </w:rPr>
        <w:t>Published</w:t>
      </w:r>
      <w:r w:rsidR="00894E3D" w:rsidRPr="00C85A84">
        <w:rPr>
          <w:rFonts w:ascii="Times New Roman" w:hAnsi="Times New Roman" w:cs="Times New Roman"/>
          <w:i/>
          <w:sz w:val="24"/>
          <w:szCs w:val="24"/>
        </w:rPr>
        <w:t>)</w:t>
      </w:r>
    </w:p>
    <w:p w14:paraId="5DAE5168" w14:textId="77777777" w:rsidR="00A16A69" w:rsidRPr="00C85A84" w:rsidRDefault="00A16A69" w:rsidP="00A16A69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Research skills</w:t>
      </w:r>
    </w:p>
    <w:p w14:paraId="0375E65D" w14:textId="77777777" w:rsidR="00F621E9" w:rsidRPr="00C85A84" w:rsidRDefault="00F621E9" w:rsidP="00A16A69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Lecturing skills</w:t>
      </w:r>
    </w:p>
    <w:p w14:paraId="5D13409F" w14:textId="77777777" w:rsidR="00A16A69" w:rsidRPr="00C85A84" w:rsidRDefault="00A16A69" w:rsidP="00A16A69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Counseling skills</w:t>
      </w:r>
    </w:p>
    <w:p w14:paraId="46A2EE80" w14:textId="77777777" w:rsidR="00C55006" w:rsidRPr="00C85A84" w:rsidRDefault="00A16A69" w:rsidP="00E7163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Communication skills</w:t>
      </w:r>
    </w:p>
    <w:p w14:paraId="73A47D10" w14:textId="77777777" w:rsidR="00221E8F" w:rsidRPr="00C85A84" w:rsidRDefault="00221E8F" w:rsidP="00221E8F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sz w:val="24"/>
          <w:szCs w:val="24"/>
        </w:rPr>
      </w:pPr>
      <w:r w:rsidRPr="00C85A84">
        <w:rPr>
          <w:rFonts w:ascii="Times New Roman" w:hAnsi="Times New Roman" w:cs="Times New Roman"/>
          <w:b/>
          <w:sz w:val="24"/>
          <w:szCs w:val="24"/>
        </w:rPr>
        <w:t>Diploma in Education</w:t>
      </w:r>
    </w:p>
    <w:p w14:paraId="085EC37B" w14:textId="77777777" w:rsidR="00221E8F" w:rsidRDefault="00221E8F" w:rsidP="00221E8F">
      <w:pPr>
        <w:pStyle w:val="ListParagraph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C85A84">
        <w:rPr>
          <w:rFonts w:ascii="Times New Roman" w:hAnsi="Times New Roman" w:cs="Times New Roman"/>
          <w:sz w:val="24"/>
          <w:szCs w:val="24"/>
        </w:rPr>
        <w:t>(</w:t>
      </w:r>
      <w:r w:rsidR="001B049D">
        <w:rPr>
          <w:rFonts w:ascii="Times New Roman" w:hAnsi="Times New Roman" w:cs="Times New Roman"/>
          <w:sz w:val="24"/>
          <w:szCs w:val="24"/>
        </w:rPr>
        <w:t>2016-2018</w:t>
      </w:r>
      <w:r w:rsidRPr="00C85A84">
        <w:rPr>
          <w:rFonts w:ascii="Times New Roman" w:hAnsi="Times New Roman" w:cs="Times New Roman"/>
          <w:sz w:val="24"/>
          <w:szCs w:val="24"/>
        </w:rPr>
        <w:t>)</w:t>
      </w:r>
      <w:r w:rsidR="001B049D">
        <w:rPr>
          <w:rFonts w:ascii="Times New Roman" w:hAnsi="Times New Roman" w:cs="Times New Roman"/>
          <w:sz w:val="24"/>
          <w:szCs w:val="24"/>
        </w:rPr>
        <w:t>-</w:t>
      </w:r>
      <w:r w:rsidR="001B049D" w:rsidRPr="001B049D">
        <w:rPr>
          <w:rFonts w:ascii="Times New Roman" w:hAnsi="Times New Roman" w:cs="Times New Roman"/>
          <w:b/>
          <w:i/>
          <w:sz w:val="24"/>
          <w:szCs w:val="24"/>
          <w:u w:val="single"/>
        </w:rPr>
        <w:t>COLTEK, University of Education-Kumasi</w:t>
      </w:r>
    </w:p>
    <w:p w14:paraId="367DF21E" w14:textId="77777777" w:rsidR="001B049D" w:rsidRPr="00C85A84" w:rsidRDefault="001B049D" w:rsidP="00221E8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8BE37BA" w14:textId="77777777" w:rsidR="00A16A69" w:rsidRPr="00C85A84" w:rsidRDefault="00A16A69" w:rsidP="00CF444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sz w:val="24"/>
          <w:szCs w:val="24"/>
        </w:rPr>
      </w:pPr>
      <w:r w:rsidRPr="00C85A84">
        <w:rPr>
          <w:rFonts w:ascii="Times New Roman" w:hAnsi="Times New Roman" w:cs="Times New Roman"/>
          <w:b/>
          <w:sz w:val="24"/>
          <w:szCs w:val="24"/>
        </w:rPr>
        <w:t>Degree (BA Psychology Major)</w:t>
      </w:r>
    </w:p>
    <w:p w14:paraId="546C9158" w14:textId="77777777" w:rsidR="00A16A69" w:rsidRPr="00C85A84" w:rsidRDefault="00A16A69" w:rsidP="00A16A69">
      <w:pPr>
        <w:pStyle w:val="ListParagraph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C85A84">
        <w:rPr>
          <w:rFonts w:ascii="Times New Roman" w:hAnsi="Times New Roman" w:cs="Times New Roman"/>
          <w:sz w:val="24"/>
          <w:szCs w:val="24"/>
        </w:rPr>
        <w:t>(2007-2011)-</w:t>
      </w:r>
      <w:r w:rsidRPr="00C85A84">
        <w:rPr>
          <w:rFonts w:ascii="Times New Roman" w:hAnsi="Times New Roman" w:cs="Times New Roman"/>
          <w:b/>
          <w:i/>
          <w:sz w:val="24"/>
          <w:szCs w:val="24"/>
          <w:u w:val="single"/>
        </w:rPr>
        <w:t>University of Ghana</w:t>
      </w:r>
    </w:p>
    <w:p w14:paraId="6410AE57" w14:textId="77777777" w:rsidR="00A16A69" w:rsidRPr="00C85A84" w:rsidRDefault="00A16A69" w:rsidP="00A16A6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Understanding the behaviours of people (Students)</w:t>
      </w:r>
    </w:p>
    <w:p w14:paraId="6EFD237B" w14:textId="77777777" w:rsidR="00C87A78" w:rsidRPr="001B049D" w:rsidRDefault="00A16A69" w:rsidP="001B049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Developed research skills</w:t>
      </w:r>
    </w:p>
    <w:p w14:paraId="00472AC3" w14:textId="77777777" w:rsidR="001B049D" w:rsidRDefault="00A16A69" w:rsidP="001B049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Knowledge in Industrial and Organizational Psychology</w:t>
      </w:r>
    </w:p>
    <w:p w14:paraId="45401EBB" w14:textId="77777777" w:rsidR="007A6E1E" w:rsidRPr="007A6E1E" w:rsidRDefault="007A6E1E" w:rsidP="007A6E1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7E7C600" w14:textId="77777777" w:rsidR="00A16A69" w:rsidRPr="00C85A84" w:rsidRDefault="00A16A69" w:rsidP="00CF444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sz w:val="24"/>
          <w:szCs w:val="24"/>
        </w:rPr>
      </w:pPr>
      <w:r w:rsidRPr="00C85A84">
        <w:rPr>
          <w:rFonts w:ascii="Times New Roman" w:hAnsi="Times New Roman" w:cs="Times New Roman"/>
          <w:b/>
          <w:sz w:val="24"/>
          <w:szCs w:val="24"/>
        </w:rPr>
        <w:t>Senior High School Certificate (Business)</w:t>
      </w:r>
    </w:p>
    <w:p w14:paraId="2187282E" w14:textId="232998DE" w:rsidR="007A6E1E" w:rsidRDefault="00A16A69" w:rsidP="004B68FB">
      <w:pPr>
        <w:ind w:left="720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C85A84">
        <w:rPr>
          <w:rFonts w:ascii="Times New Roman" w:hAnsi="Times New Roman" w:cs="Times New Roman"/>
          <w:sz w:val="24"/>
          <w:szCs w:val="24"/>
        </w:rPr>
        <w:t xml:space="preserve">(2002-2005)- </w:t>
      </w:r>
      <w:r w:rsidRPr="00C85A84">
        <w:rPr>
          <w:rFonts w:ascii="Times New Roman" w:hAnsi="Times New Roman" w:cs="Times New Roman"/>
          <w:b/>
          <w:i/>
          <w:sz w:val="24"/>
          <w:szCs w:val="24"/>
          <w:u w:val="single"/>
        </w:rPr>
        <w:t>Asanteman Senior High School</w:t>
      </w:r>
    </w:p>
    <w:p w14:paraId="28AB3B1D" w14:textId="77777777" w:rsidR="004B68FB" w:rsidRDefault="004B68FB" w:rsidP="004B68FB">
      <w:pPr>
        <w:ind w:left="720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591D2415" w14:textId="77777777" w:rsidR="008E4873" w:rsidRPr="00C85A84" w:rsidRDefault="008E4873" w:rsidP="00A16A69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4DFE1C62" w14:textId="77777777" w:rsidR="00A16A69" w:rsidRPr="00C85A84" w:rsidRDefault="00A16A69" w:rsidP="00A16A6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lastRenderedPageBreak/>
        <w:t>Knowledge in keeping records</w:t>
      </w:r>
    </w:p>
    <w:p w14:paraId="2893C4E1" w14:textId="77777777" w:rsidR="00A16A69" w:rsidRPr="00C85A84" w:rsidRDefault="00A16A69" w:rsidP="00A16A6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Negotiation skills</w:t>
      </w:r>
    </w:p>
    <w:p w14:paraId="47F4A715" w14:textId="77777777" w:rsidR="00A16A69" w:rsidRPr="00C85A84" w:rsidRDefault="00A16A69" w:rsidP="00A16A6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Managerial skills</w:t>
      </w:r>
    </w:p>
    <w:p w14:paraId="0FBAA514" w14:textId="77777777" w:rsidR="00047386" w:rsidRPr="00931F8F" w:rsidRDefault="00A16A69" w:rsidP="00885A33">
      <w:pPr>
        <w:rPr>
          <w:rFonts w:ascii="Times New Roman" w:hAnsi="Times New Roman" w:cs="Times New Roman"/>
          <w:b/>
          <w:sz w:val="28"/>
          <w:szCs w:val="28"/>
        </w:rPr>
      </w:pPr>
      <w:r w:rsidRPr="00931F8F">
        <w:rPr>
          <w:rFonts w:ascii="Times New Roman" w:hAnsi="Times New Roman" w:cs="Times New Roman"/>
          <w:b/>
          <w:sz w:val="28"/>
          <w:szCs w:val="28"/>
        </w:rPr>
        <w:t>WORK EXPERIENCE</w:t>
      </w:r>
    </w:p>
    <w:p w14:paraId="6ECD7686" w14:textId="53134CFD" w:rsidR="00B43B02" w:rsidRPr="00B43B02" w:rsidRDefault="00B43B02" w:rsidP="00B43B02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i/>
          <w:sz w:val="24"/>
          <w:szCs w:val="24"/>
        </w:rPr>
      </w:pPr>
      <w:r w:rsidRPr="00541B87">
        <w:rPr>
          <w:rFonts w:ascii="Times New Roman" w:hAnsi="Times New Roman" w:cs="Times New Roman"/>
          <w:b/>
          <w:sz w:val="24"/>
          <w:szCs w:val="24"/>
        </w:rPr>
        <w:t xml:space="preserve">Licensed </w:t>
      </w:r>
      <w:r w:rsidR="00541B87" w:rsidRPr="00541B87">
        <w:rPr>
          <w:rFonts w:ascii="Times New Roman" w:hAnsi="Times New Roman" w:cs="Times New Roman"/>
          <w:b/>
          <w:sz w:val="24"/>
          <w:szCs w:val="24"/>
        </w:rPr>
        <w:t>Counseling Psychologist</w:t>
      </w:r>
    </w:p>
    <w:p w14:paraId="2D161635" w14:textId="7E49350E" w:rsidR="00B43B02" w:rsidRPr="007E6A58" w:rsidRDefault="00B43B02" w:rsidP="007E6A58">
      <w:pPr>
        <w:pStyle w:val="ListParagraph"/>
        <w:spacing w:after="0" w:line="240" w:lineRule="auto"/>
        <w:rPr>
          <w:rFonts w:ascii="Times New Roman" w:hAnsi="Times New Roman" w:cs="Times New Roman"/>
          <w:bCs/>
          <w:i/>
          <w:sz w:val="24"/>
          <w:szCs w:val="24"/>
        </w:rPr>
      </w:pPr>
      <w:r w:rsidRPr="007E6A58">
        <w:rPr>
          <w:rFonts w:ascii="Times New Roman" w:hAnsi="Times New Roman" w:cs="Times New Roman"/>
          <w:bCs/>
          <w:sz w:val="24"/>
          <w:szCs w:val="24"/>
        </w:rPr>
        <w:t>October, 2020 – Current – Kwame Nkrumah University of Science and Technology</w:t>
      </w:r>
    </w:p>
    <w:p w14:paraId="44CEC1A1" w14:textId="2535BFD8" w:rsidR="00B43B02" w:rsidRPr="00A7039E" w:rsidRDefault="001303A7" w:rsidP="00A7039E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039E">
        <w:rPr>
          <w:rFonts w:ascii="Times New Roman" w:hAnsi="Times New Roman" w:cs="Times New Roman"/>
          <w:sz w:val="24"/>
          <w:szCs w:val="24"/>
        </w:rPr>
        <w:t>Provide mental health support to students, staff</w:t>
      </w:r>
      <w:r w:rsidR="008E7A1D">
        <w:rPr>
          <w:rFonts w:ascii="Times New Roman" w:hAnsi="Times New Roman" w:cs="Times New Roman"/>
          <w:sz w:val="24"/>
          <w:szCs w:val="24"/>
        </w:rPr>
        <w:t>,</w:t>
      </w:r>
      <w:r w:rsidRPr="00A7039E">
        <w:rPr>
          <w:rFonts w:ascii="Times New Roman" w:hAnsi="Times New Roman" w:cs="Times New Roman"/>
          <w:sz w:val="24"/>
          <w:szCs w:val="24"/>
        </w:rPr>
        <w:t xml:space="preserve"> and</w:t>
      </w:r>
      <w:r w:rsidR="00C21FE7">
        <w:rPr>
          <w:rFonts w:ascii="Times New Roman" w:hAnsi="Times New Roman" w:cs="Times New Roman"/>
          <w:sz w:val="24"/>
          <w:szCs w:val="24"/>
        </w:rPr>
        <w:t xml:space="preserve"> their</w:t>
      </w:r>
      <w:r w:rsidRPr="00A7039E">
        <w:rPr>
          <w:rFonts w:ascii="Times New Roman" w:hAnsi="Times New Roman" w:cs="Times New Roman"/>
          <w:sz w:val="24"/>
          <w:szCs w:val="24"/>
        </w:rPr>
        <w:t xml:space="preserve"> dependents</w:t>
      </w:r>
    </w:p>
    <w:p w14:paraId="664EC901" w14:textId="3D128577" w:rsidR="001303A7" w:rsidRPr="001303A7" w:rsidRDefault="001303A7" w:rsidP="001303A7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ide</w:t>
      </w:r>
      <w:r w:rsidR="004366DA">
        <w:rPr>
          <w:rFonts w:ascii="Times New Roman" w:hAnsi="Times New Roman" w:cs="Times New Roman"/>
          <w:sz w:val="24"/>
          <w:szCs w:val="24"/>
        </w:rPr>
        <w:t xml:space="preserve"> psychotherapy/</w:t>
      </w:r>
      <w:r>
        <w:rPr>
          <w:rFonts w:ascii="Times New Roman" w:hAnsi="Times New Roman" w:cs="Times New Roman"/>
          <w:sz w:val="24"/>
          <w:szCs w:val="24"/>
        </w:rPr>
        <w:t>counselling services to other individuals outside the university</w:t>
      </w:r>
    </w:p>
    <w:p w14:paraId="2D71C159" w14:textId="77777777" w:rsidR="00F418E6" w:rsidRPr="00541B87" w:rsidRDefault="00F418E6" w:rsidP="00541B87">
      <w:pPr>
        <w:pStyle w:val="ListParagraph"/>
        <w:ind w:firstLine="720"/>
        <w:rPr>
          <w:rFonts w:ascii="Times New Roman" w:hAnsi="Times New Roman" w:cs="Times New Roman"/>
          <w:i/>
          <w:sz w:val="24"/>
          <w:szCs w:val="24"/>
        </w:rPr>
      </w:pPr>
    </w:p>
    <w:p w14:paraId="0013301B" w14:textId="77777777" w:rsidR="00047386" w:rsidRPr="00047386" w:rsidRDefault="00047386" w:rsidP="00047386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</w:rPr>
        <w:t>English Language Tutor</w:t>
      </w:r>
    </w:p>
    <w:p w14:paraId="7B292BD6" w14:textId="688DF927" w:rsidR="00047386" w:rsidRPr="00047386" w:rsidRDefault="00047386" w:rsidP="00047386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47386">
        <w:rPr>
          <w:rFonts w:ascii="Times New Roman" w:hAnsi="Times New Roman" w:cs="Times New Roman"/>
          <w:sz w:val="24"/>
          <w:szCs w:val="24"/>
        </w:rPr>
        <w:t>November, 2018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– </w:t>
      </w:r>
      <w:r w:rsidR="007E6A58">
        <w:rPr>
          <w:rFonts w:ascii="Times New Roman" w:hAnsi="Times New Roman" w:cs="Times New Roman"/>
          <w:sz w:val="24"/>
          <w:szCs w:val="24"/>
        </w:rPr>
        <w:t>September, 202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Pr="00047386">
        <w:rPr>
          <w:rFonts w:ascii="Times New Roman" w:hAnsi="Times New Roman" w:cs="Times New Roman"/>
          <w:b/>
          <w:i/>
          <w:sz w:val="24"/>
          <w:szCs w:val="24"/>
          <w:u w:val="single"/>
        </w:rPr>
        <w:t>Otumfuo Osei Tutu II College-</w:t>
      </w:r>
      <w:proofErr w:type="spellStart"/>
      <w:r w:rsidRPr="00047386">
        <w:rPr>
          <w:rFonts w:ascii="Times New Roman" w:hAnsi="Times New Roman" w:cs="Times New Roman"/>
          <w:b/>
          <w:i/>
          <w:sz w:val="24"/>
          <w:szCs w:val="24"/>
          <w:u w:val="single"/>
        </w:rPr>
        <w:t>Tetrem</w:t>
      </w:r>
      <w:proofErr w:type="spellEnd"/>
    </w:p>
    <w:p w14:paraId="75839B24" w14:textId="77777777" w:rsidR="00047386" w:rsidRPr="00047386" w:rsidRDefault="00047386" w:rsidP="00047386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047386">
        <w:rPr>
          <w:rFonts w:ascii="Times New Roman" w:hAnsi="Times New Roman" w:cs="Times New Roman"/>
          <w:sz w:val="24"/>
          <w:szCs w:val="24"/>
        </w:rPr>
        <w:t>Teaching skills</w:t>
      </w:r>
    </w:p>
    <w:p w14:paraId="54E39901" w14:textId="77777777" w:rsidR="00047386" w:rsidRPr="00047386" w:rsidRDefault="00047386" w:rsidP="00047386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047386">
        <w:rPr>
          <w:rFonts w:ascii="Times New Roman" w:hAnsi="Times New Roman" w:cs="Times New Roman"/>
          <w:sz w:val="24"/>
          <w:szCs w:val="24"/>
        </w:rPr>
        <w:t>Preparation of lesson notes</w:t>
      </w:r>
    </w:p>
    <w:p w14:paraId="3A71AEFA" w14:textId="77777777" w:rsidR="00047386" w:rsidRDefault="00047386" w:rsidP="00047386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047386">
        <w:rPr>
          <w:rFonts w:ascii="Times New Roman" w:hAnsi="Times New Roman" w:cs="Times New Roman"/>
          <w:sz w:val="24"/>
          <w:szCs w:val="24"/>
        </w:rPr>
        <w:t>Handling of students</w:t>
      </w:r>
      <w:r w:rsidRPr="00047386">
        <w:rPr>
          <w:rFonts w:ascii="Times New Roman" w:hAnsi="Times New Roman" w:cs="Times New Roman"/>
          <w:sz w:val="24"/>
          <w:szCs w:val="24"/>
        </w:rPr>
        <w:tab/>
      </w:r>
    </w:p>
    <w:p w14:paraId="36529113" w14:textId="77777777" w:rsidR="00885A33" w:rsidRDefault="00885A33" w:rsidP="00885A3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8946118" w14:textId="77777777" w:rsidR="00885A33" w:rsidRPr="00C85A84" w:rsidRDefault="00885A33" w:rsidP="00885A33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sz w:val="24"/>
          <w:szCs w:val="24"/>
        </w:rPr>
      </w:pPr>
      <w:r w:rsidRPr="00C85A84">
        <w:rPr>
          <w:rFonts w:ascii="Times New Roman" w:hAnsi="Times New Roman" w:cs="Times New Roman"/>
          <w:b/>
          <w:sz w:val="24"/>
          <w:szCs w:val="24"/>
        </w:rPr>
        <w:t>Assistant Lecturer (Part-Time)-Introduction to Guidance and Counseling</w:t>
      </w:r>
    </w:p>
    <w:p w14:paraId="0F5D8B5F" w14:textId="77777777" w:rsidR="00885A33" w:rsidRDefault="00885A33" w:rsidP="00885A33">
      <w:pPr>
        <w:pStyle w:val="ListParagraph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C85A84">
        <w:rPr>
          <w:rFonts w:ascii="Times New Roman" w:hAnsi="Times New Roman" w:cs="Times New Roman"/>
          <w:sz w:val="24"/>
          <w:szCs w:val="24"/>
        </w:rPr>
        <w:t xml:space="preserve">November 2017- </w:t>
      </w:r>
      <w:r>
        <w:rPr>
          <w:rFonts w:ascii="Times New Roman" w:hAnsi="Times New Roman" w:cs="Times New Roman"/>
          <w:sz w:val="24"/>
          <w:szCs w:val="24"/>
        </w:rPr>
        <w:t xml:space="preserve">May 2018- </w:t>
      </w:r>
      <w:r w:rsidRPr="00C85A84">
        <w:rPr>
          <w:rFonts w:ascii="Times New Roman" w:hAnsi="Times New Roman" w:cs="Times New Roman"/>
          <w:b/>
          <w:i/>
          <w:sz w:val="24"/>
          <w:szCs w:val="24"/>
          <w:u w:val="single"/>
        </w:rPr>
        <w:t>University of Education, Winneba (Kumasi Campus)</w:t>
      </w:r>
    </w:p>
    <w:p w14:paraId="12B87117" w14:textId="77777777" w:rsidR="00885A33" w:rsidRPr="00047386" w:rsidRDefault="00885A33" w:rsidP="00885A3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047386">
        <w:rPr>
          <w:rFonts w:ascii="Times New Roman" w:hAnsi="Times New Roman" w:cs="Times New Roman"/>
          <w:sz w:val="24"/>
          <w:szCs w:val="24"/>
        </w:rPr>
        <w:t>Lectured Educational Psychology</w:t>
      </w:r>
    </w:p>
    <w:p w14:paraId="48D72DF6" w14:textId="77777777" w:rsidR="00885A33" w:rsidRPr="00047386" w:rsidRDefault="00885A33" w:rsidP="00885A3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047386">
        <w:rPr>
          <w:rFonts w:ascii="Times New Roman" w:hAnsi="Times New Roman" w:cs="Times New Roman"/>
          <w:sz w:val="24"/>
          <w:szCs w:val="24"/>
        </w:rPr>
        <w:t>Lectured Guidance and Counseling</w:t>
      </w:r>
    </w:p>
    <w:p w14:paraId="020B0F76" w14:textId="1A0D8C8D" w:rsidR="00885A33" w:rsidRPr="00047386" w:rsidRDefault="00885A33" w:rsidP="00885A3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047386">
        <w:rPr>
          <w:rFonts w:ascii="Times New Roman" w:hAnsi="Times New Roman" w:cs="Times New Roman"/>
          <w:sz w:val="24"/>
          <w:szCs w:val="24"/>
        </w:rPr>
        <w:t>Supervised students</w:t>
      </w:r>
      <w:r w:rsidR="008E7A1D">
        <w:rPr>
          <w:rFonts w:ascii="Times New Roman" w:hAnsi="Times New Roman" w:cs="Times New Roman"/>
          <w:sz w:val="24"/>
          <w:szCs w:val="24"/>
        </w:rPr>
        <w:t>'</w:t>
      </w:r>
      <w:r w:rsidRPr="00047386">
        <w:rPr>
          <w:rFonts w:ascii="Times New Roman" w:hAnsi="Times New Roman" w:cs="Times New Roman"/>
          <w:sz w:val="24"/>
          <w:szCs w:val="24"/>
        </w:rPr>
        <w:t xml:space="preserve"> project works</w:t>
      </w:r>
    </w:p>
    <w:p w14:paraId="7D5CD437" w14:textId="77777777" w:rsidR="00885A33" w:rsidRPr="00885A33" w:rsidRDefault="00885A33" w:rsidP="00885A3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047386">
        <w:rPr>
          <w:rFonts w:ascii="Times New Roman" w:hAnsi="Times New Roman" w:cs="Times New Roman"/>
          <w:sz w:val="24"/>
          <w:szCs w:val="24"/>
        </w:rPr>
        <w:t>Engaged in educational counseling for students</w:t>
      </w:r>
    </w:p>
    <w:p w14:paraId="6D464495" w14:textId="77777777" w:rsidR="005B0046" w:rsidRPr="00C85A84" w:rsidRDefault="005B0046" w:rsidP="00221E8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BC1E99C" w14:textId="77777777" w:rsidR="00A16A69" w:rsidRPr="00C85A84" w:rsidRDefault="00A16A69" w:rsidP="00C55006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sz w:val="24"/>
          <w:szCs w:val="24"/>
        </w:rPr>
      </w:pPr>
      <w:r w:rsidRPr="00C85A84">
        <w:rPr>
          <w:rFonts w:ascii="Times New Roman" w:hAnsi="Times New Roman" w:cs="Times New Roman"/>
          <w:b/>
          <w:sz w:val="24"/>
          <w:szCs w:val="24"/>
        </w:rPr>
        <w:t>School Administrator/</w:t>
      </w:r>
      <w:r w:rsidR="009B0CA1" w:rsidRPr="00C85A84">
        <w:rPr>
          <w:rFonts w:ascii="Times New Roman" w:hAnsi="Times New Roman" w:cs="Times New Roman"/>
          <w:b/>
          <w:sz w:val="24"/>
          <w:szCs w:val="24"/>
        </w:rPr>
        <w:t>Counselor</w:t>
      </w:r>
    </w:p>
    <w:p w14:paraId="192BEBA7" w14:textId="77777777" w:rsidR="00A16A69" w:rsidRPr="00C85A84" w:rsidRDefault="00A16A69" w:rsidP="00C55006">
      <w:p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C85A84">
        <w:rPr>
          <w:rFonts w:ascii="Times New Roman" w:hAnsi="Times New Roman" w:cs="Times New Roman"/>
          <w:b/>
          <w:sz w:val="24"/>
          <w:szCs w:val="24"/>
        </w:rPr>
        <w:tab/>
      </w:r>
      <w:r w:rsidR="00C70295" w:rsidRPr="00C85A84">
        <w:rPr>
          <w:rFonts w:ascii="Times New Roman" w:hAnsi="Times New Roman" w:cs="Times New Roman"/>
          <w:sz w:val="24"/>
          <w:szCs w:val="24"/>
        </w:rPr>
        <w:t>(2014-2017</w:t>
      </w:r>
      <w:r w:rsidRPr="00C85A84">
        <w:rPr>
          <w:rFonts w:ascii="Times New Roman" w:hAnsi="Times New Roman" w:cs="Times New Roman"/>
          <w:sz w:val="24"/>
          <w:szCs w:val="24"/>
        </w:rPr>
        <w:t xml:space="preserve">)- </w:t>
      </w:r>
      <w:r w:rsidRPr="00C85A84">
        <w:rPr>
          <w:rFonts w:ascii="Times New Roman" w:hAnsi="Times New Roman" w:cs="Times New Roman"/>
          <w:b/>
          <w:i/>
          <w:sz w:val="24"/>
          <w:szCs w:val="24"/>
          <w:u w:val="single"/>
        </w:rPr>
        <w:t>Western Link Educational Complex</w:t>
      </w:r>
    </w:p>
    <w:p w14:paraId="44FC2150" w14:textId="14D5B0DA" w:rsidR="00A16A69" w:rsidRPr="00C85A84" w:rsidRDefault="00A16A69" w:rsidP="00C55006">
      <w:pPr>
        <w:pStyle w:val="ListParagraph"/>
        <w:numPr>
          <w:ilvl w:val="0"/>
          <w:numId w:val="1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Recruitment</w:t>
      </w:r>
      <w:r w:rsidR="00C70295" w:rsidRPr="00C85A84">
        <w:rPr>
          <w:rFonts w:ascii="Times New Roman" w:hAnsi="Times New Roman" w:cs="Times New Roman"/>
          <w:sz w:val="24"/>
          <w:szCs w:val="24"/>
        </w:rPr>
        <w:t>, Training</w:t>
      </w:r>
      <w:r w:rsidR="008E7A1D">
        <w:rPr>
          <w:rFonts w:ascii="Times New Roman" w:hAnsi="Times New Roman" w:cs="Times New Roman"/>
          <w:sz w:val="24"/>
          <w:szCs w:val="24"/>
        </w:rPr>
        <w:t>,</w:t>
      </w:r>
      <w:r w:rsidRPr="00C85A84">
        <w:rPr>
          <w:rFonts w:ascii="Times New Roman" w:hAnsi="Times New Roman" w:cs="Times New Roman"/>
          <w:sz w:val="24"/>
          <w:szCs w:val="24"/>
        </w:rPr>
        <w:t xml:space="preserve"> and Placement of staff</w:t>
      </w:r>
    </w:p>
    <w:p w14:paraId="1796C405" w14:textId="77777777" w:rsidR="00A16A69" w:rsidRPr="00C85A84" w:rsidRDefault="00A16A69" w:rsidP="00A16A6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Lecture teachers on ways of teaching</w:t>
      </w:r>
    </w:p>
    <w:p w14:paraId="0DEAB203" w14:textId="77777777" w:rsidR="00A16A69" w:rsidRPr="00C85A84" w:rsidRDefault="00A16A69" w:rsidP="00A16A6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Acquired administration skills</w:t>
      </w:r>
    </w:p>
    <w:p w14:paraId="7FBBC76C" w14:textId="77777777" w:rsidR="00A16A69" w:rsidRPr="00C85A84" w:rsidRDefault="00A16A69" w:rsidP="00A16A6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Supervising skills</w:t>
      </w:r>
    </w:p>
    <w:p w14:paraId="61DE6C20" w14:textId="77777777" w:rsidR="00E71632" w:rsidRPr="00C85A84" w:rsidRDefault="00E71632" w:rsidP="00E7163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CE6E510" w14:textId="77777777" w:rsidR="00F621E9" w:rsidRPr="00C85A84" w:rsidRDefault="00F621E9" w:rsidP="00E71632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sz w:val="24"/>
          <w:szCs w:val="24"/>
        </w:rPr>
      </w:pPr>
      <w:r w:rsidRPr="00C85A84">
        <w:rPr>
          <w:rFonts w:ascii="Times New Roman" w:hAnsi="Times New Roman" w:cs="Times New Roman"/>
          <w:b/>
          <w:sz w:val="24"/>
          <w:szCs w:val="24"/>
        </w:rPr>
        <w:t>English Language Teacher</w:t>
      </w:r>
    </w:p>
    <w:p w14:paraId="30EE5DB2" w14:textId="77777777" w:rsidR="00F621E9" w:rsidRPr="00C85A84" w:rsidRDefault="00F621E9" w:rsidP="00F621E9">
      <w:pPr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ab/>
        <w:t xml:space="preserve">(2012-2014)- </w:t>
      </w:r>
      <w:r w:rsidRPr="00C85A84">
        <w:rPr>
          <w:rFonts w:ascii="Times New Roman" w:hAnsi="Times New Roman" w:cs="Times New Roman"/>
          <w:b/>
          <w:i/>
          <w:sz w:val="24"/>
          <w:szCs w:val="24"/>
          <w:u w:val="single"/>
        </w:rPr>
        <w:t>Uncle Rich Senior High School</w:t>
      </w:r>
    </w:p>
    <w:p w14:paraId="438D490F" w14:textId="77777777" w:rsidR="00F621E9" w:rsidRPr="00C85A84" w:rsidRDefault="00F621E9" w:rsidP="00F621E9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Teaching skills</w:t>
      </w:r>
    </w:p>
    <w:p w14:paraId="1E38A4A9" w14:textId="77777777" w:rsidR="00F621E9" w:rsidRPr="00C85A84" w:rsidRDefault="00F621E9" w:rsidP="00F621E9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Preparation of lesson notes</w:t>
      </w:r>
    </w:p>
    <w:p w14:paraId="7E11A38F" w14:textId="77777777" w:rsidR="00E71632" w:rsidRPr="00C85A84" w:rsidRDefault="00F621E9" w:rsidP="00CF4445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Handling of students</w:t>
      </w:r>
      <w:r w:rsidR="00CF4445" w:rsidRPr="00C85A84">
        <w:rPr>
          <w:rFonts w:ascii="Times New Roman" w:hAnsi="Times New Roman" w:cs="Times New Roman"/>
          <w:sz w:val="24"/>
          <w:szCs w:val="24"/>
        </w:rPr>
        <w:tab/>
      </w:r>
    </w:p>
    <w:p w14:paraId="05BC9FB0" w14:textId="77777777" w:rsidR="00A16A69" w:rsidRPr="00C85A84" w:rsidRDefault="00A16A69" w:rsidP="00E71632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sz w:val="24"/>
          <w:szCs w:val="24"/>
        </w:rPr>
      </w:pPr>
      <w:r w:rsidRPr="00C85A84">
        <w:rPr>
          <w:rFonts w:ascii="Times New Roman" w:hAnsi="Times New Roman" w:cs="Times New Roman"/>
          <w:b/>
          <w:sz w:val="24"/>
          <w:szCs w:val="24"/>
        </w:rPr>
        <w:t>Teacher- English Language (National Service)</w:t>
      </w:r>
    </w:p>
    <w:p w14:paraId="3046C46F" w14:textId="77777777" w:rsidR="00A16A69" w:rsidRPr="00C85A84" w:rsidRDefault="00A16A69" w:rsidP="00A16A69">
      <w:pPr>
        <w:ind w:firstLine="720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C85A84">
        <w:rPr>
          <w:rFonts w:ascii="Times New Roman" w:hAnsi="Times New Roman" w:cs="Times New Roman"/>
          <w:sz w:val="24"/>
          <w:szCs w:val="24"/>
        </w:rPr>
        <w:t xml:space="preserve">(2011-2012)- </w:t>
      </w:r>
      <w:proofErr w:type="spellStart"/>
      <w:r w:rsidRPr="00C85A84">
        <w:rPr>
          <w:rFonts w:ascii="Times New Roman" w:hAnsi="Times New Roman" w:cs="Times New Roman"/>
          <w:b/>
          <w:i/>
          <w:sz w:val="24"/>
          <w:szCs w:val="24"/>
          <w:u w:val="single"/>
        </w:rPr>
        <w:t>Ogyeedom</w:t>
      </w:r>
      <w:proofErr w:type="spellEnd"/>
      <w:r w:rsidRPr="00C85A84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S.H.S. </w:t>
      </w:r>
    </w:p>
    <w:p w14:paraId="5C6D3D4C" w14:textId="0FED5EE9" w:rsidR="00AF2680" w:rsidRPr="00C85A84" w:rsidRDefault="00A16A69" w:rsidP="00B8410D">
      <w:pPr>
        <w:ind w:left="1440" w:firstLine="720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C85A84">
        <w:rPr>
          <w:rFonts w:ascii="Times New Roman" w:hAnsi="Times New Roman" w:cs="Times New Roman"/>
          <w:b/>
          <w:i/>
          <w:sz w:val="24"/>
          <w:szCs w:val="24"/>
          <w:u w:val="single"/>
        </w:rPr>
        <w:lastRenderedPageBreak/>
        <w:t xml:space="preserve">-Obuasi </w:t>
      </w:r>
      <w:proofErr w:type="spellStart"/>
      <w:r w:rsidRPr="00C85A84">
        <w:rPr>
          <w:rFonts w:ascii="Times New Roman" w:hAnsi="Times New Roman" w:cs="Times New Roman"/>
          <w:b/>
          <w:i/>
          <w:sz w:val="24"/>
          <w:szCs w:val="24"/>
          <w:u w:val="single"/>
        </w:rPr>
        <w:t>Presby</w:t>
      </w:r>
      <w:proofErr w:type="spellEnd"/>
      <w:r w:rsidRPr="00C85A84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J.H.S </w:t>
      </w:r>
    </w:p>
    <w:p w14:paraId="32D1E258" w14:textId="77777777" w:rsidR="007A6E1E" w:rsidRPr="007A6E1E" w:rsidRDefault="00A16A69" w:rsidP="007A6E1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Preparation of lesson notes</w:t>
      </w:r>
    </w:p>
    <w:p w14:paraId="38E50B02" w14:textId="77777777" w:rsidR="00313DDD" w:rsidRPr="00C85A84" w:rsidRDefault="00A16A69" w:rsidP="00CF444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Presentation skills</w:t>
      </w:r>
    </w:p>
    <w:p w14:paraId="5A939397" w14:textId="77777777" w:rsidR="00F418E6" w:rsidRDefault="00F418E6" w:rsidP="00F418E6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C0748B6" w14:textId="77777777" w:rsidR="00A16A69" w:rsidRPr="00C85A84" w:rsidRDefault="00A16A69" w:rsidP="00E71632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sz w:val="24"/>
          <w:szCs w:val="24"/>
        </w:rPr>
      </w:pPr>
      <w:r w:rsidRPr="00C85A84">
        <w:rPr>
          <w:rFonts w:ascii="Times New Roman" w:hAnsi="Times New Roman" w:cs="Times New Roman"/>
          <w:b/>
          <w:sz w:val="24"/>
          <w:szCs w:val="24"/>
        </w:rPr>
        <w:t>Guidance and Counseling Coordinator</w:t>
      </w:r>
    </w:p>
    <w:p w14:paraId="7E7D3C6A" w14:textId="77777777" w:rsidR="00A16A69" w:rsidRPr="00C85A84" w:rsidRDefault="00A16A69" w:rsidP="00A16A69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 xml:space="preserve">(2013-2014)- </w:t>
      </w:r>
      <w:r w:rsidRPr="00C85A84">
        <w:rPr>
          <w:rFonts w:ascii="Times New Roman" w:hAnsi="Times New Roman" w:cs="Times New Roman"/>
          <w:b/>
          <w:i/>
          <w:sz w:val="24"/>
          <w:szCs w:val="24"/>
          <w:u w:val="single"/>
        </w:rPr>
        <w:t>Uncle Rich Senior High School</w:t>
      </w:r>
    </w:p>
    <w:p w14:paraId="2583A798" w14:textId="77777777" w:rsidR="00A16A69" w:rsidRPr="00C85A84" w:rsidRDefault="00F621E9" w:rsidP="00A16A6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Counseled</w:t>
      </w:r>
      <w:r w:rsidR="00A16A69" w:rsidRPr="00C85A84">
        <w:rPr>
          <w:rFonts w:ascii="Times New Roman" w:hAnsi="Times New Roman" w:cs="Times New Roman"/>
          <w:sz w:val="24"/>
          <w:szCs w:val="24"/>
        </w:rPr>
        <w:t xml:space="preserve"> students on diverse issues</w:t>
      </w:r>
    </w:p>
    <w:p w14:paraId="46C13A13" w14:textId="77777777" w:rsidR="00541B87" w:rsidRDefault="00A16A69" w:rsidP="00541B87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Organized Guidance Programs for students</w:t>
      </w:r>
    </w:p>
    <w:p w14:paraId="40EE11E4" w14:textId="39AABEC3" w:rsidR="00541B87" w:rsidRPr="00931F8F" w:rsidRDefault="00541B87" w:rsidP="00AF2680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931F8F">
        <w:rPr>
          <w:rFonts w:ascii="Times New Roman" w:hAnsi="Times New Roman" w:cs="Times New Roman"/>
          <w:b/>
          <w:sz w:val="28"/>
          <w:szCs w:val="28"/>
        </w:rPr>
        <w:t>PROFESSIONAL AFFILIATION</w:t>
      </w:r>
      <w:r w:rsidR="004B00E0">
        <w:rPr>
          <w:rFonts w:ascii="Times New Roman" w:hAnsi="Times New Roman" w:cs="Times New Roman"/>
          <w:b/>
          <w:sz w:val="28"/>
          <w:szCs w:val="28"/>
        </w:rPr>
        <w:t>/CERTIFICATION</w:t>
      </w:r>
    </w:p>
    <w:p w14:paraId="7D5D75A7" w14:textId="13AAB232" w:rsidR="00AA6ED0" w:rsidRPr="00AA6ED0" w:rsidRDefault="00AA6ED0" w:rsidP="00AA6ED0">
      <w:pPr>
        <w:pStyle w:val="ListParagraph"/>
        <w:numPr>
          <w:ilvl w:val="0"/>
          <w:numId w:val="27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mber of American Psychological Association (APA). Registered as APA International Affiliate Membership </w:t>
      </w:r>
      <w:r w:rsidRPr="00AA6ED0">
        <w:rPr>
          <w:rFonts w:ascii="Times New Roman" w:hAnsi="Times New Roman" w:cs="Times New Roman"/>
          <w:b/>
          <w:sz w:val="24"/>
          <w:szCs w:val="24"/>
        </w:rPr>
        <w:t>(Membership ID: C2103362212)</w:t>
      </w:r>
    </w:p>
    <w:p w14:paraId="535AFD31" w14:textId="09EF87C6" w:rsidR="00A7039E" w:rsidRPr="00A7039E" w:rsidRDefault="00541B87" w:rsidP="00AF2680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7039E">
        <w:rPr>
          <w:rFonts w:ascii="Times New Roman" w:hAnsi="Times New Roman" w:cs="Times New Roman"/>
          <w:sz w:val="24"/>
          <w:szCs w:val="24"/>
        </w:rPr>
        <w:t>Registered with Ghana Psychological Council (GPC) as a Professional Counseling Psychologist</w:t>
      </w:r>
      <w:r w:rsidR="00A7039E" w:rsidRPr="00A7039E">
        <w:rPr>
          <w:rFonts w:ascii="Times New Roman" w:hAnsi="Times New Roman" w:cs="Times New Roman"/>
          <w:sz w:val="24"/>
          <w:szCs w:val="24"/>
        </w:rPr>
        <w:t xml:space="preserve"> </w:t>
      </w:r>
      <w:r w:rsidR="00A7039E" w:rsidRPr="00A7039E">
        <w:rPr>
          <w:rFonts w:ascii="Times New Roman" w:hAnsi="Times New Roman" w:cs="Times New Roman"/>
          <w:b/>
          <w:sz w:val="24"/>
          <w:szCs w:val="24"/>
        </w:rPr>
        <w:t>(LN: GPSY 00594-87-20/P)</w:t>
      </w:r>
    </w:p>
    <w:p w14:paraId="45387DBD" w14:textId="08F2B05F" w:rsidR="00A7039E" w:rsidRDefault="00A7039E" w:rsidP="00AF2680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7039E">
        <w:rPr>
          <w:rFonts w:ascii="Times New Roman" w:hAnsi="Times New Roman" w:cs="Times New Roman"/>
          <w:bCs/>
          <w:sz w:val="24"/>
          <w:szCs w:val="24"/>
        </w:rPr>
        <w:t>Registered with Ghana National Association of Certified Counsellors (GNACC) as a Certificated Counsellor</w:t>
      </w:r>
      <w:r w:rsidRPr="00A7039E">
        <w:rPr>
          <w:rFonts w:ascii="Times New Roman" w:hAnsi="Times New Roman" w:cs="Times New Roman"/>
          <w:b/>
          <w:sz w:val="24"/>
          <w:szCs w:val="24"/>
        </w:rPr>
        <w:t xml:space="preserve"> (GNACC – 20-480)</w:t>
      </w:r>
    </w:p>
    <w:p w14:paraId="6164E65B" w14:textId="262A4433" w:rsidR="000F3FCB" w:rsidRDefault="00A9138A" w:rsidP="00AF2680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Professional m</w:t>
      </w:r>
      <w:r w:rsidR="000F3FCB" w:rsidRPr="000F3FCB">
        <w:rPr>
          <w:rFonts w:ascii="Times New Roman" w:hAnsi="Times New Roman" w:cs="Times New Roman"/>
          <w:bCs/>
          <w:sz w:val="24"/>
          <w:szCs w:val="24"/>
        </w:rPr>
        <w:t xml:space="preserve">ember of </w:t>
      </w:r>
      <w:r w:rsidR="008E7A1D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0F3FCB" w:rsidRPr="000F3FCB">
        <w:rPr>
          <w:rFonts w:ascii="Times New Roman" w:hAnsi="Times New Roman" w:cs="Times New Roman"/>
          <w:bCs/>
          <w:sz w:val="24"/>
          <w:szCs w:val="24"/>
        </w:rPr>
        <w:t>International Society of Substance Use Professional</w:t>
      </w:r>
      <w:r w:rsidR="008E7A1D">
        <w:rPr>
          <w:rFonts w:ascii="Times New Roman" w:hAnsi="Times New Roman" w:cs="Times New Roman"/>
          <w:bCs/>
          <w:sz w:val="24"/>
          <w:szCs w:val="24"/>
        </w:rPr>
        <w:t>s</w:t>
      </w:r>
      <w:r w:rsidR="000F3FCB" w:rsidRPr="000F3FCB">
        <w:rPr>
          <w:rFonts w:ascii="Times New Roman" w:hAnsi="Times New Roman" w:cs="Times New Roman"/>
          <w:bCs/>
          <w:sz w:val="24"/>
          <w:szCs w:val="24"/>
        </w:rPr>
        <w:t>.</w:t>
      </w:r>
    </w:p>
    <w:p w14:paraId="50DDAC75" w14:textId="3E872781" w:rsidR="004B00E0" w:rsidRPr="000F3FCB" w:rsidRDefault="004B00E0" w:rsidP="00AF2680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ertificate in Crisis Intervention for Addiction Professionals</w:t>
      </w:r>
      <w:r w:rsidR="005917A9">
        <w:rPr>
          <w:rFonts w:ascii="Times New Roman" w:hAnsi="Times New Roman" w:cs="Times New Roman"/>
          <w:bCs/>
          <w:sz w:val="24"/>
          <w:szCs w:val="24"/>
        </w:rPr>
        <w:t xml:space="preserve">. Organized by </w:t>
      </w:r>
      <w:r w:rsidR="008E7A1D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5917A9">
        <w:rPr>
          <w:rFonts w:ascii="Times New Roman" w:hAnsi="Times New Roman" w:cs="Times New Roman"/>
          <w:bCs/>
          <w:sz w:val="24"/>
          <w:szCs w:val="24"/>
        </w:rPr>
        <w:t>Drug Advisory Programme (DAP) of the Colombo Plan</w:t>
      </w:r>
    </w:p>
    <w:p w14:paraId="602A9CB4" w14:textId="0E986F4E" w:rsidR="000F3FCB" w:rsidRPr="000F3FCB" w:rsidRDefault="004B68FB" w:rsidP="000F3FCB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0F3FCB">
        <w:rPr>
          <w:rFonts w:ascii="Times New Roman" w:hAnsi="Times New Roman" w:cs="Times New Roman"/>
          <w:bCs/>
          <w:sz w:val="24"/>
          <w:szCs w:val="24"/>
        </w:rPr>
        <w:t>Registered with Ghana National Teaching Council as a Licensed Teacher (NTC/RN/14668)</w:t>
      </w:r>
    </w:p>
    <w:p w14:paraId="7DE68E49" w14:textId="77777777" w:rsidR="00931F8F" w:rsidRPr="00A7039E" w:rsidRDefault="00931F8F" w:rsidP="00931F8F">
      <w:pPr>
        <w:pStyle w:val="ListParagraph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0F6BEB6" w14:textId="77777777" w:rsidR="00931F8F" w:rsidRPr="00931F8F" w:rsidRDefault="00C85A84" w:rsidP="00167393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931F8F">
        <w:rPr>
          <w:rFonts w:ascii="Times New Roman" w:hAnsi="Times New Roman" w:cs="Times New Roman"/>
          <w:b/>
          <w:sz w:val="28"/>
          <w:szCs w:val="28"/>
        </w:rPr>
        <w:t>PUBLICATION</w:t>
      </w:r>
      <w:r w:rsidR="00167393" w:rsidRPr="00931F8F">
        <w:rPr>
          <w:rFonts w:ascii="Times New Roman" w:hAnsi="Times New Roman" w:cs="Times New Roman"/>
          <w:b/>
          <w:sz w:val="28"/>
          <w:szCs w:val="28"/>
        </w:rPr>
        <w:t>S</w:t>
      </w:r>
    </w:p>
    <w:p w14:paraId="1682D965" w14:textId="6B21F667" w:rsidR="00AA6ED0" w:rsidRPr="00312DC7" w:rsidRDefault="00AA6ED0" w:rsidP="00312DC7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312DC7">
        <w:rPr>
          <w:rFonts w:ascii="Times New Roman" w:hAnsi="Times New Roman" w:cs="Times New Roman"/>
          <w:sz w:val="24"/>
          <w:szCs w:val="24"/>
        </w:rPr>
        <w:t>Rabbi D., Joseph A.-G. &amp; Gilbert K. L. (2021). Examining the roles of traditional guidance and counselling among the people of Sefwi-Bekwai in the Western-North Region of Ghana</w:t>
      </w:r>
      <w:r w:rsidR="006C64CD" w:rsidRPr="00312DC7">
        <w:rPr>
          <w:rFonts w:ascii="Times New Roman" w:hAnsi="Times New Roman" w:cs="Times New Roman"/>
          <w:sz w:val="24"/>
          <w:szCs w:val="24"/>
        </w:rPr>
        <w:t>, Africa. IJRISS Volume V, Issue II, February 2021. ISSN 2454-6186</w:t>
      </w:r>
      <w:r w:rsidR="00777CC1" w:rsidRPr="00312DC7">
        <w:rPr>
          <w:rFonts w:ascii="Times New Roman" w:hAnsi="Times New Roman" w:cs="Times New Roman"/>
          <w:sz w:val="24"/>
          <w:szCs w:val="24"/>
        </w:rPr>
        <w:t>. DOI: 10.47772/IJRISS.2021.5224</w:t>
      </w:r>
    </w:p>
    <w:p w14:paraId="76E28AD7" w14:textId="326A8489" w:rsidR="00AC4139" w:rsidRPr="00D44E1E" w:rsidRDefault="00AC4139" w:rsidP="00AF2680">
      <w:pPr>
        <w:pStyle w:val="ListParagraph"/>
        <w:numPr>
          <w:ilvl w:val="0"/>
          <w:numId w:val="25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D44E1E">
        <w:rPr>
          <w:rFonts w:ascii="Times New Roman" w:hAnsi="Times New Roman" w:cs="Times New Roman"/>
          <w:bCs/>
          <w:sz w:val="24"/>
          <w:szCs w:val="24"/>
        </w:rPr>
        <w:t>Article publication</w:t>
      </w:r>
      <w:r w:rsidR="0083551F">
        <w:rPr>
          <w:rFonts w:ascii="Times New Roman" w:hAnsi="Times New Roman" w:cs="Times New Roman"/>
          <w:bCs/>
          <w:sz w:val="24"/>
          <w:szCs w:val="24"/>
        </w:rPr>
        <w:t xml:space="preserve">- </w:t>
      </w:r>
      <w:r w:rsidRPr="00D44E1E">
        <w:rPr>
          <w:rFonts w:ascii="Times New Roman" w:hAnsi="Times New Roman" w:cs="Times New Roman"/>
          <w:bCs/>
          <w:sz w:val="24"/>
          <w:szCs w:val="24"/>
        </w:rPr>
        <w:t xml:space="preserve">COVID-19 </w:t>
      </w:r>
      <w:r w:rsidR="008E7A1D">
        <w:rPr>
          <w:rFonts w:ascii="Times New Roman" w:hAnsi="Times New Roman" w:cs="Times New Roman"/>
          <w:bCs/>
          <w:sz w:val="24"/>
          <w:szCs w:val="24"/>
        </w:rPr>
        <w:t>I</w:t>
      </w:r>
      <w:r w:rsidRPr="00D44E1E">
        <w:rPr>
          <w:rFonts w:ascii="Times New Roman" w:hAnsi="Times New Roman" w:cs="Times New Roman"/>
          <w:bCs/>
          <w:sz w:val="24"/>
          <w:szCs w:val="24"/>
        </w:rPr>
        <w:t>mpact on Ghanaian School Children</w:t>
      </w:r>
      <w:r w:rsidR="008C0F58">
        <w:rPr>
          <w:rFonts w:ascii="Times New Roman" w:hAnsi="Times New Roman" w:cs="Times New Roman"/>
          <w:bCs/>
          <w:sz w:val="24"/>
          <w:szCs w:val="24"/>
        </w:rPr>
        <w:t xml:space="preserve"> (June 2020)</w:t>
      </w:r>
      <w:r w:rsidRPr="00D44E1E">
        <w:rPr>
          <w:rFonts w:ascii="Times New Roman" w:hAnsi="Times New Roman" w:cs="Times New Roman"/>
          <w:bCs/>
          <w:sz w:val="24"/>
          <w:szCs w:val="24"/>
        </w:rPr>
        <w:t xml:space="preserve">. Published at Ghana Psychological Council </w:t>
      </w:r>
      <w:r w:rsidR="0083551F">
        <w:rPr>
          <w:rFonts w:ascii="Times New Roman" w:hAnsi="Times New Roman" w:cs="Times New Roman"/>
          <w:bCs/>
          <w:sz w:val="24"/>
          <w:szCs w:val="24"/>
        </w:rPr>
        <w:t>Web.</w:t>
      </w:r>
      <w:r w:rsidR="00E04C9C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E04C9C" w:rsidRPr="00E04C9C">
        <w:rPr>
          <w:rFonts w:ascii="Times New Roman" w:hAnsi="Times New Roman" w:cs="Times New Roman"/>
          <w:bCs/>
          <w:sz w:val="24"/>
          <w:szCs w:val="24"/>
        </w:rPr>
        <w:t>https://www.ghanapsychologycouncil.org.gh/wp-content/uploads/fdownload/news/COVID-19/COVID%2019%20AND%20CHILDREN.pdf</w:t>
      </w:r>
      <w:r w:rsidR="00E04C9C">
        <w:rPr>
          <w:rFonts w:ascii="Times New Roman" w:hAnsi="Times New Roman" w:cs="Times New Roman"/>
          <w:bCs/>
          <w:sz w:val="24"/>
          <w:szCs w:val="24"/>
        </w:rPr>
        <w:t>)</w:t>
      </w:r>
      <w:r w:rsidR="0083551F">
        <w:rPr>
          <w:rFonts w:ascii="Times New Roman" w:hAnsi="Times New Roman" w:cs="Times New Roman"/>
          <w:bCs/>
          <w:sz w:val="24"/>
          <w:szCs w:val="24"/>
        </w:rPr>
        <w:t xml:space="preserve"> &amp; </w:t>
      </w:r>
      <w:hyperlink r:id="rId9" w:history="1">
        <w:r w:rsidR="0083551F" w:rsidRPr="00C877A8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www.peacefmonline.com/pages/local/education/202005/408725.php</w:t>
        </w:r>
      </w:hyperlink>
      <w:r w:rsidR="00D44E1E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7343687A" w14:textId="64FF182B" w:rsidR="00AC4139" w:rsidRDefault="00C85A84" w:rsidP="00723B28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AA49ED">
        <w:rPr>
          <w:rFonts w:ascii="Times New Roman" w:hAnsi="Times New Roman" w:cs="Times New Roman"/>
          <w:sz w:val="24"/>
          <w:szCs w:val="24"/>
        </w:rPr>
        <w:t>Rabbi D</w:t>
      </w:r>
      <w:r w:rsidR="00AA49ED" w:rsidRPr="00AA49ED">
        <w:rPr>
          <w:rFonts w:ascii="Times New Roman" w:hAnsi="Times New Roman" w:cs="Times New Roman"/>
          <w:sz w:val="24"/>
          <w:szCs w:val="24"/>
        </w:rPr>
        <w:t>. &amp; Ficus G. (2019).</w:t>
      </w:r>
      <w:r w:rsidRPr="00AA49ED">
        <w:rPr>
          <w:rFonts w:ascii="Times New Roman" w:hAnsi="Times New Roman" w:cs="Times New Roman"/>
          <w:sz w:val="24"/>
          <w:szCs w:val="24"/>
        </w:rPr>
        <w:t xml:space="preserve"> “Influence of Parenting Styles on Academic Performance of Senior High Schools in Ghana” International Journal of </w:t>
      </w:r>
      <w:r w:rsidR="001B049D" w:rsidRPr="00AA49ED">
        <w:rPr>
          <w:rFonts w:ascii="Times New Roman" w:hAnsi="Times New Roman" w:cs="Times New Roman"/>
          <w:sz w:val="24"/>
          <w:szCs w:val="24"/>
        </w:rPr>
        <w:t>Psychology and Education (IJOPE) vol.2</w:t>
      </w:r>
      <w:r w:rsidRPr="00AA49ED">
        <w:rPr>
          <w:rFonts w:ascii="Times New Roman" w:hAnsi="Times New Roman" w:cs="Times New Roman"/>
          <w:sz w:val="24"/>
          <w:szCs w:val="24"/>
        </w:rPr>
        <w:t>, pp.</w:t>
      </w:r>
      <w:r w:rsidR="001B049D" w:rsidRPr="00AA49ED">
        <w:rPr>
          <w:rFonts w:ascii="Times New Roman" w:hAnsi="Times New Roman" w:cs="Times New Roman"/>
          <w:sz w:val="24"/>
          <w:szCs w:val="24"/>
        </w:rPr>
        <w:t>83.</w:t>
      </w:r>
      <w:r w:rsidRPr="00AA49E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4F1179" w14:textId="46308385" w:rsidR="00931F8F" w:rsidRPr="00931F8F" w:rsidRDefault="00931F8F" w:rsidP="00931F8F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931F8F">
        <w:rPr>
          <w:rFonts w:ascii="Times New Roman" w:hAnsi="Times New Roman" w:cs="Times New Roman"/>
          <w:b/>
          <w:sz w:val="28"/>
          <w:szCs w:val="28"/>
        </w:rPr>
        <w:t>SEMINARS ATTENDED/PRESENTATIONS</w:t>
      </w:r>
    </w:p>
    <w:p w14:paraId="16833B2C" w14:textId="68B6A58C" w:rsidR="002B54BF" w:rsidRDefault="00DD7949" w:rsidP="00723B28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ted (Online) Uniting Global Community to face the challenge of addiction conference</w:t>
      </w:r>
      <w:r w:rsidR="002B54BF">
        <w:rPr>
          <w:rFonts w:ascii="Times New Roman" w:hAnsi="Times New Roman" w:cs="Times New Roman"/>
          <w:sz w:val="24"/>
          <w:szCs w:val="24"/>
        </w:rPr>
        <w:t xml:space="preserve"> on 12</w:t>
      </w:r>
      <w:r w:rsidR="002B54BF" w:rsidRPr="002B54B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2B54BF">
        <w:rPr>
          <w:rFonts w:ascii="Times New Roman" w:hAnsi="Times New Roman" w:cs="Times New Roman"/>
          <w:sz w:val="24"/>
          <w:szCs w:val="24"/>
        </w:rPr>
        <w:t>-18</w:t>
      </w:r>
      <w:r w:rsidR="002B54BF" w:rsidRPr="002B54B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2B54BF">
        <w:rPr>
          <w:rFonts w:ascii="Times New Roman" w:hAnsi="Times New Roman" w:cs="Times New Roman"/>
          <w:sz w:val="24"/>
          <w:szCs w:val="24"/>
        </w:rPr>
        <w:t xml:space="preserve"> May, 2022 by International Society for Substance Used Professional (ISSUP) in Abu Dhabi.</w:t>
      </w:r>
    </w:p>
    <w:p w14:paraId="64B2C575" w14:textId="7F2701F6" w:rsidR="00C55006" w:rsidRPr="00AA49ED" w:rsidRDefault="00C55006" w:rsidP="00723B28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AA49ED">
        <w:rPr>
          <w:rFonts w:ascii="Times New Roman" w:hAnsi="Times New Roman" w:cs="Times New Roman"/>
          <w:sz w:val="24"/>
          <w:szCs w:val="24"/>
        </w:rPr>
        <w:t>Participated and presented a paper at the 2</w:t>
      </w:r>
      <w:r w:rsidRPr="00AA49ED">
        <w:rPr>
          <w:rFonts w:ascii="Times New Roman" w:hAnsi="Times New Roman" w:cs="Times New Roman"/>
          <w:sz w:val="24"/>
          <w:szCs w:val="24"/>
          <w:vertAlign w:val="superscript"/>
        </w:rPr>
        <w:t xml:space="preserve">nd </w:t>
      </w:r>
      <w:r w:rsidRPr="00AA49ED">
        <w:rPr>
          <w:rFonts w:ascii="Times New Roman" w:hAnsi="Times New Roman" w:cs="Times New Roman"/>
          <w:sz w:val="24"/>
          <w:szCs w:val="24"/>
        </w:rPr>
        <w:t>International Multi-disciplinary Conference for Postgraduate Students. (27</w:t>
      </w:r>
      <w:r w:rsidRPr="00AA49E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AA49ED">
        <w:rPr>
          <w:rFonts w:ascii="Times New Roman" w:hAnsi="Times New Roman" w:cs="Times New Roman"/>
          <w:sz w:val="24"/>
          <w:szCs w:val="24"/>
        </w:rPr>
        <w:t xml:space="preserve"> July, 2017)-U</w:t>
      </w:r>
      <w:r w:rsidR="00E71632" w:rsidRPr="00AA49ED">
        <w:rPr>
          <w:rFonts w:ascii="Times New Roman" w:hAnsi="Times New Roman" w:cs="Times New Roman"/>
          <w:sz w:val="24"/>
          <w:szCs w:val="24"/>
        </w:rPr>
        <w:t xml:space="preserve">niversity of </w:t>
      </w:r>
      <w:r w:rsidRPr="00AA49ED">
        <w:rPr>
          <w:rFonts w:ascii="Times New Roman" w:hAnsi="Times New Roman" w:cs="Times New Roman"/>
          <w:sz w:val="24"/>
          <w:szCs w:val="24"/>
        </w:rPr>
        <w:t>E</w:t>
      </w:r>
      <w:r w:rsidR="00E71632" w:rsidRPr="00AA49ED">
        <w:rPr>
          <w:rFonts w:ascii="Times New Roman" w:hAnsi="Times New Roman" w:cs="Times New Roman"/>
          <w:sz w:val="24"/>
          <w:szCs w:val="24"/>
        </w:rPr>
        <w:t xml:space="preserve">ducation, Winneba </w:t>
      </w:r>
      <w:r w:rsidRPr="00AA49ED">
        <w:rPr>
          <w:rFonts w:ascii="Times New Roman" w:hAnsi="Times New Roman" w:cs="Times New Roman"/>
          <w:sz w:val="24"/>
          <w:szCs w:val="24"/>
        </w:rPr>
        <w:t>Conference Hall</w:t>
      </w:r>
    </w:p>
    <w:p w14:paraId="394E1549" w14:textId="47A9F6B6" w:rsidR="00954338" w:rsidRPr="00C85A84" w:rsidRDefault="00954338" w:rsidP="00954338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DAAD Ph</w:t>
      </w:r>
      <w:r w:rsidR="00C60B7F">
        <w:rPr>
          <w:rFonts w:ascii="Times New Roman" w:hAnsi="Times New Roman" w:cs="Times New Roman"/>
          <w:sz w:val="24"/>
          <w:szCs w:val="24"/>
        </w:rPr>
        <w:t>.D.</w:t>
      </w:r>
      <w:r w:rsidRPr="00C85A84">
        <w:rPr>
          <w:rFonts w:ascii="Times New Roman" w:hAnsi="Times New Roman" w:cs="Times New Roman"/>
          <w:sz w:val="24"/>
          <w:szCs w:val="24"/>
        </w:rPr>
        <w:t xml:space="preserve"> Proposal Writing Workshop, organized by DAAD Information Center at the Noguchi Conference Center, University of Ghana, Legon (24</w:t>
      </w:r>
      <w:r w:rsidRPr="00C85A8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C85A84">
        <w:rPr>
          <w:rFonts w:ascii="Times New Roman" w:hAnsi="Times New Roman" w:cs="Times New Roman"/>
          <w:sz w:val="24"/>
          <w:szCs w:val="24"/>
        </w:rPr>
        <w:t xml:space="preserve"> August, 2017)</w:t>
      </w:r>
    </w:p>
    <w:p w14:paraId="166D7AB1" w14:textId="52E8B00E" w:rsidR="008C0F58" w:rsidRPr="00D52926" w:rsidRDefault="00377B81" w:rsidP="00A16A69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FACULTY SEMINAR “Ghana Call” organized by California State University and University of Ghana, Legon (11</w:t>
      </w:r>
      <w:r w:rsidRPr="00C85A8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C85A84">
        <w:rPr>
          <w:rFonts w:ascii="Times New Roman" w:hAnsi="Times New Roman" w:cs="Times New Roman"/>
          <w:sz w:val="24"/>
          <w:szCs w:val="24"/>
        </w:rPr>
        <w:t xml:space="preserve"> – 15</w:t>
      </w:r>
      <w:r w:rsidRPr="00C85A8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C85A84">
        <w:rPr>
          <w:rFonts w:ascii="Times New Roman" w:hAnsi="Times New Roman" w:cs="Times New Roman"/>
          <w:sz w:val="24"/>
          <w:szCs w:val="24"/>
        </w:rPr>
        <w:t xml:space="preserve"> June, 2018)</w:t>
      </w:r>
    </w:p>
    <w:p w14:paraId="7BDC769E" w14:textId="26A22C1F" w:rsidR="00850BBD" w:rsidRDefault="00A16A69" w:rsidP="00A16A69">
      <w:pPr>
        <w:rPr>
          <w:rFonts w:ascii="Times New Roman" w:hAnsi="Times New Roman" w:cs="Times New Roman"/>
          <w:b/>
          <w:sz w:val="28"/>
          <w:szCs w:val="28"/>
        </w:rPr>
      </w:pPr>
      <w:r w:rsidRPr="00931F8F">
        <w:rPr>
          <w:rFonts w:ascii="Times New Roman" w:hAnsi="Times New Roman" w:cs="Times New Roman"/>
          <w:b/>
          <w:sz w:val="28"/>
          <w:szCs w:val="28"/>
        </w:rPr>
        <w:lastRenderedPageBreak/>
        <w:t>POSITION HELD</w:t>
      </w:r>
      <w:r w:rsidR="001E73E1">
        <w:rPr>
          <w:rFonts w:ascii="Times New Roman" w:hAnsi="Times New Roman" w:cs="Times New Roman"/>
          <w:b/>
          <w:sz w:val="28"/>
          <w:szCs w:val="28"/>
        </w:rPr>
        <w:t>/PROJECT/GRANT</w:t>
      </w:r>
    </w:p>
    <w:p w14:paraId="05FF687D" w14:textId="08021516" w:rsidR="00EA015F" w:rsidRPr="00EA015F" w:rsidRDefault="00EA015F" w:rsidP="00EA015F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bCs/>
          <w:sz w:val="24"/>
          <w:szCs w:val="24"/>
        </w:rPr>
      </w:pPr>
      <w:r w:rsidRPr="00EA015F">
        <w:rPr>
          <w:rFonts w:ascii="Times New Roman" w:hAnsi="Times New Roman" w:cs="Times New Roman"/>
          <w:bCs/>
          <w:sz w:val="24"/>
          <w:szCs w:val="24"/>
        </w:rPr>
        <w:t>Chairman, Project Implementation Team for Anti-Sexual Harassment Action Project (A-SHAP). A Martha Farrell Funded Foundation Project (March to July, 2023)</w:t>
      </w:r>
    </w:p>
    <w:p w14:paraId="04A7ECA5" w14:textId="36836A8B" w:rsidR="00E04C9C" w:rsidRPr="00EA015F" w:rsidRDefault="005861DB" w:rsidP="00EA015F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</w:rPr>
      </w:pPr>
      <w:r w:rsidRPr="00EA015F">
        <w:rPr>
          <w:rFonts w:ascii="Times New Roman" w:hAnsi="Times New Roman" w:cs="Times New Roman"/>
          <w:sz w:val="24"/>
          <w:szCs w:val="24"/>
        </w:rPr>
        <w:t>Secretary-Committee to Review M.Phil. / PhD One Health Programmes from the Department of Veterinary Public Health and Epidemiology, KNUST, Kumasi. (August, 2021)</w:t>
      </w:r>
    </w:p>
    <w:p w14:paraId="4E89A9A4" w14:textId="4F6177E8" w:rsidR="00850BBD" w:rsidRPr="00EA015F" w:rsidRDefault="00850BBD" w:rsidP="00EA015F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</w:rPr>
      </w:pPr>
      <w:r w:rsidRPr="00EA015F">
        <w:rPr>
          <w:rFonts w:ascii="Times New Roman" w:hAnsi="Times New Roman" w:cs="Times New Roman"/>
          <w:sz w:val="24"/>
          <w:szCs w:val="24"/>
        </w:rPr>
        <w:t>Reviewer. International Journal of Research and Innovation in Social Science (IJRISS). https://www.rsisinternational.org/journals/ijriss/reviewer/rabbi-darko/</w:t>
      </w:r>
    </w:p>
    <w:p w14:paraId="31835D2A" w14:textId="6B3C6B37" w:rsidR="0083551F" w:rsidRPr="00EA015F" w:rsidRDefault="001179E8" w:rsidP="00EA015F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</w:rPr>
      </w:pPr>
      <w:r w:rsidRPr="00EA015F">
        <w:rPr>
          <w:rFonts w:ascii="Times New Roman" w:hAnsi="Times New Roman" w:cs="Times New Roman"/>
          <w:sz w:val="24"/>
          <w:szCs w:val="24"/>
        </w:rPr>
        <w:t>Member/Secretary-KNUST Wellness Committee (August, 2021-August, 2023)</w:t>
      </w:r>
    </w:p>
    <w:p w14:paraId="38B10561" w14:textId="77777777" w:rsidR="002F6E50" w:rsidRPr="00EA015F" w:rsidRDefault="002F6E50" w:rsidP="00EA015F">
      <w:pPr>
        <w:pStyle w:val="ListParagraph"/>
        <w:numPr>
          <w:ilvl w:val="0"/>
          <w:numId w:val="33"/>
        </w:numPr>
        <w:spacing w:after="160"/>
        <w:jc w:val="both"/>
        <w:rPr>
          <w:rFonts w:ascii="Times New Roman" w:hAnsi="Times New Roman" w:cs="Times New Roman"/>
          <w:sz w:val="24"/>
          <w:szCs w:val="24"/>
        </w:rPr>
      </w:pPr>
      <w:r w:rsidRPr="00EA015F">
        <w:rPr>
          <w:rFonts w:ascii="Times New Roman" w:hAnsi="Times New Roman" w:cs="Times New Roman"/>
          <w:sz w:val="24"/>
          <w:szCs w:val="24"/>
        </w:rPr>
        <w:t>Appointed as a member of the Lead of the Team for the Disbursement of Internally Generated Funds (IGF) at the KNUST Counselling Center.</w:t>
      </w:r>
    </w:p>
    <w:p w14:paraId="07EA0AE7" w14:textId="7298BC4B" w:rsidR="002F6E50" w:rsidRPr="00EA015F" w:rsidRDefault="002F6E50" w:rsidP="00EA015F">
      <w:pPr>
        <w:pStyle w:val="ListParagraph"/>
        <w:numPr>
          <w:ilvl w:val="0"/>
          <w:numId w:val="33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015F">
        <w:rPr>
          <w:rFonts w:ascii="Times New Roman" w:hAnsi="Times New Roman" w:cs="Times New Roman"/>
          <w:sz w:val="24"/>
          <w:szCs w:val="24"/>
        </w:rPr>
        <w:t>Appointed as a member of the Lead of the Media Team at the KNUST Counselling Center. Date:07</w:t>
      </w:r>
      <w:r w:rsidRPr="00EA015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EA015F">
        <w:rPr>
          <w:rFonts w:ascii="Times New Roman" w:hAnsi="Times New Roman" w:cs="Times New Roman"/>
          <w:sz w:val="24"/>
          <w:szCs w:val="24"/>
        </w:rPr>
        <w:t xml:space="preserve"> February,</w:t>
      </w:r>
      <w:r w:rsidR="00E90498">
        <w:rPr>
          <w:rFonts w:ascii="Times New Roman" w:hAnsi="Times New Roman" w:cs="Times New Roman"/>
          <w:sz w:val="24"/>
          <w:szCs w:val="24"/>
        </w:rPr>
        <w:t xml:space="preserve"> </w:t>
      </w:r>
      <w:r w:rsidRPr="00EA015F">
        <w:rPr>
          <w:rFonts w:ascii="Times New Roman" w:hAnsi="Times New Roman" w:cs="Times New Roman"/>
          <w:sz w:val="24"/>
          <w:szCs w:val="24"/>
        </w:rPr>
        <w:t>2022</w:t>
      </w:r>
    </w:p>
    <w:p w14:paraId="62050DDE" w14:textId="2B545AF7" w:rsidR="004B68FB" w:rsidRPr="00EA015F" w:rsidRDefault="00A16A69" w:rsidP="00EA015F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A015F">
        <w:rPr>
          <w:rFonts w:ascii="Times New Roman" w:hAnsi="Times New Roman" w:cs="Times New Roman"/>
          <w:sz w:val="24"/>
          <w:szCs w:val="24"/>
        </w:rPr>
        <w:t>National Service Personnel Association</w:t>
      </w:r>
      <w:r w:rsidR="00AF2680" w:rsidRPr="00EA015F">
        <w:rPr>
          <w:rFonts w:ascii="Times New Roman" w:hAnsi="Times New Roman" w:cs="Times New Roman"/>
          <w:sz w:val="24"/>
          <w:szCs w:val="24"/>
        </w:rPr>
        <w:t xml:space="preserve"> </w:t>
      </w:r>
      <w:r w:rsidRPr="00EA015F">
        <w:rPr>
          <w:rFonts w:ascii="Times New Roman" w:hAnsi="Times New Roman" w:cs="Times New Roman"/>
          <w:sz w:val="24"/>
          <w:szCs w:val="24"/>
        </w:rPr>
        <w:t>(NASPA) President- Gomoa East</w:t>
      </w:r>
      <w:r w:rsidR="005861DB" w:rsidRPr="00EA015F">
        <w:rPr>
          <w:rFonts w:ascii="Times New Roman" w:hAnsi="Times New Roman" w:cs="Times New Roman"/>
          <w:sz w:val="24"/>
          <w:szCs w:val="24"/>
        </w:rPr>
        <w:t xml:space="preserve"> (Nov. 2011- Aug. 2012)</w:t>
      </w:r>
    </w:p>
    <w:p w14:paraId="7A327870" w14:textId="7CB5B59C" w:rsidR="00AF2680" w:rsidRDefault="00AF2680" w:rsidP="00EA015F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A015F">
        <w:rPr>
          <w:rFonts w:ascii="Times New Roman" w:hAnsi="Times New Roman" w:cs="Times New Roman"/>
          <w:sz w:val="24"/>
          <w:szCs w:val="24"/>
        </w:rPr>
        <w:t>Deputy Counsellor at Otumfuo Osei Tutu II College.</w:t>
      </w:r>
      <w:r w:rsidR="005861DB" w:rsidRPr="00EA015F">
        <w:rPr>
          <w:rFonts w:ascii="Times New Roman" w:hAnsi="Times New Roman" w:cs="Times New Roman"/>
          <w:sz w:val="24"/>
          <w:szCs w:val="24"/>
        </w:rPr>
        <w:t xml:space="preserve"> (2019-2020)</w:t>
      </w:r>
    </w:p>
    <w:p w14:paraId="2AE14D3F" w14:textId="77777777" w:rsidR="00EA015F" w:rsidRDefault="00EA015F" w:rsidP="00EA01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EB8555" w14:textId="005CFFB9" w:rsidR="00EA015F" w:rsidRPr="00EA015F" w:rsidRDefault="00EA015F" w:rsidP="00EA015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A015F">
        <w:rPr>
          <w:rFonts w:ascii="Times New Roman" w:hAnsi="Times New Roman" w:cs="Times New Roman"/>
          <w:b/>
          <w:sz w:val="24"/>
          <w:szCs w:val="24"/>
        </w:rPr>
        <w:t>CONSULTANCY</w:t>
      </w:r>
      <w:r w:rsidR="002D3AF6">
        <w:rPr>
          <w:rFonts w:ascii="Times New Roman" w:hAnsi="Times New Roman" w:cs="Times New Roman"/>
          <w:b/>
          <w:sz w:val="24"/>
          <w:szCs w:val="24"/>
        </w:rPr>
        <w:t xml:space="preserve"> WORK</w:t>
      </w:r>
    </w:p>
    <w:p w14:paraId="5866DC54" w14:textId="0CBA9B51" w:rsidR="00EA015F" w:rsidRPr="00EA015F" w:rsidRDefault="00EA015F" w:rsidP="00EA015F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90498">
        <w:rPr>
          <w:rFonts w:ascii="Times New Roman" w:hAnsi="Times New Roman" w:cs="Times New Roman"/>
          <w:bCs/>
          <w:sz w:val="24"/>
          <w:szCs w:val="24"/>
        </w:rPr>
        <w:t>Consultant To Adom Baptist Child Development Centre:</w:t>
      </w:r>
      <w:r w:rsidRPr="00EA015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A015F">
        <w:rPr>
          <w:rFonts w:ascii="Times New Roman" w:hAnsi="Times New Roman" w:cs="Times New Roman"/>
          <w:sz w:val="24"/>
          <w:szCs w:val="24"/>
        </w:rPr>
        <w:t xml:space="preserve">Provided Psychological Counselling </w:t>
      </w:r>
      <w:proofErr w:type="gramStart"/>
      <w:r w:rsidRPr="00EA015F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EA015F">
        <w:rPr>
          <w:rFonts w:ascii="Times New Roman" w:hAnsi="Times New Roman" w:cs="Times New Roman"/>
          <w:sz w:val="24"/>
          <w:szCs w:val="24"/>
        </w:rPr>
        <w:t xml:space="preserve"> A Student In Their Centre. 27</w:t>
      </w:r>
      <w:r w:rsidRPr="00EA015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EA015F">
        <w:rPr>
          <w:rFonts w:ascii="Times New Roman" w:hAnsi="Times New Roman" w:cs="Times New Roman"/>
          <w:sz w:val="24"/>
          <w:szCs w:val="24"/>
        </w:rPr>
        <w:t xml:space="preserve"> April, 2022.</w:t>
      </w:r>
    </w:p>
    <w:p w14:paraId="7D1F632B" w14:textId="63ACCA0F" w:rsidR="00EA015F" w:rsidRPr="00EA015F" w:rsidRDefault="00EA015F" w:rsidP="00EA015F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90498">
        <w:rPr>
          <w:rFonts w:ascii="Times New Roman" w:hAnsi="Times New Roman" w:cs="Times New Roman"/>
          <w:bCs/>
          <w:sz w:val="24"/>
          <w:szCs w:val="24"/>
        </w:rPr>
        <w:t>Consulting Team Member</w:t>
      </w:r>
      <w:r w:rsidRPr="00EA015F">
        <w:rPr>
          <w:rFonts w:ascii="Times New Roman" w:hAnsi="Times New Roman" w:cs="Times New Roman"/>
          <w:b/>
          <w:sz w:val="24"/>
          <w:szCs w:val="24"/>
        </w:rPr>
        <w:t>:</w:t>
      </w:r>
      <w:r w:rsidRPr="00EA015F">
        <w:rPr>
          <w:rFonts w:ascii="Times New Roman" w:hAnsi="Times New Roman" w:cs="Times New Roman"/>
          <w:sz w:val="24"/>
          <w:szCs w:val="24"/>
        </w:rPr>
        <w:t xml:space="preserve"> Team of Psychologists for the 2022 National Science and </w:t>
      </w:r>
      <w:proofErr w:type="spellStart"/>
      <w:r w:rsidRPr="00EA015F">
        <w:rPr>
          <w:rFonts w:ascii="Times New Roman" w:hAnsi="Times New Roman" w:cs="Times New Roman"/>
          <w:sz w:val="24"/>
          <w:szCs w:val="24"/>
        </w:rPr>
        <w:t>Maths</w:t>
      </w:r>
      <w:proofErr w:type="spellEnd"/>
      <w:r w:rsidRPr="00EA015F">
        <w:rPr>
          <w:rFonts w:ascii="Times New Roman" w:hAnsi="Times New Roman" w:cs="Times New Roman"/>
          <w:sz w:val="24"/>
          <w:szCs w:val="24"/>
        </w:rPr>
        <w:t xml:space="preserve"> Quiz. KNUST. 10</w:t>
      </w:r>
      <w:r w:rsidRPr="00EA015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EA015F">
        <w:rPr>
          <w:rFonts w:ascii="Times New Roman" w:hAnsi="Times New Roman" w:cs="Times New Roman"/>
          <w:sz w:val="24"/>
          <w:szCs w:val="24"/>
        </w:rPr>
        <w:t xml:space="preserve"> -26</w:t>
      </w:r>
      <w:r w:rsidRPr="00EA015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EA015F">
        <w:rPr>
          <w:rFonts w:ascii="Times New Roman" w:hAnsi="Times New Roman" w:cs="Times New Roman"/>
          <w:sz w:val="24"/>
          <w:szCs w:val="24"/>
        </w:rPr>
        <w:t xml:space="preserve"> October, 2022</w:t>
      </w:r>
      <w:r w:rsidRPr="00EA015F">
        <w:rPr>
          <w:rFonts w:ascii="Times New Roman" w:hAnsi="Times New Roman" w:cs="Times New Roman"/>
          <w:b/>
          <w:sz w:val="24"/>
          <w:szCs w:val="24"/>
        </w:rPr>
        <w:t>.</w:t>
      </w:r>
    </w:p>
    <w:p w14:paraId="382C74F6" w14:textId="535BC366" w:rsidR="00EA015F" w:rsidRPr="00EA015F" w:rsidRDefault="00EA015F" w:rsidP="00EA015F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90498">
        <w:rPr>
          <w:rFonts w:ascii="Times New Roman" w:hAnsi="Times New Roman" w:cs="Times New Roman"/>
          <w:bCs/>
          <w:sz w:val="24"/>
          <w:szCs w:val="24"/>
        </w:rPr>
        <w:t>Consulting Team Member</w:t>
      </w:r>
      <w:r w:rsidRPr="00EA015F">
        <w:rPr>
          <w:rFonts w:ascii="Times New Roman" w:hAnsi="Times New Roman" w:cs="Times New Roman"/>
          <w:b/>
          <w:sz w:val="24"/>
          <w:szCs w:val="24"/>
        </w:rPr>
        <w:t>:</w:t>
      </w:r>
      <w:r w:rsidRPr="00EA015F">
        <w:rPr>
          <w:rFonts w:ascii="Times New Roman" w:hAnsi="Times New Roman" w:cs="Times New Roman"/>
          <w:sz w:val="24"/>
          <w:szCs w:val="24"/>
        </w:rPr>
        <w:t xml:space="preserve"> Team of Psychologists for the 2021 National Science and </w:t>
      </w:r>
      <w:proofErr w:type="spellStart"/>
      <w:r w:rsidRPr="00EA015F">
        <w:rPr>
          <w:rFonts w:ascii="Times New Roman" w:hAnsi="Times New Roman" w:cs="Times New Roman"/>
          <w:sz w:val="24"/>
          <w:szCs w:val="24"/>
        </w:rPr>
        <w:t>Maths</w:t>
      </w:r>
      <w:proofErr w:type="spellEnd"/>
      <w:r w:rsidRPr="00EA015F">
        <w:rPr>
          <w:rFonts w:ascii="Times New Roman" w:hAnsi="Times New Roman" w:cs="Times New Roman"/>
          <w:sz w:val="24"/>
          <w:szCs w:val="24"/>
        </w:rPr>
        <w:t xml:space="preserve"> Quiz. KNUST. 13</w:t>
      </w:r>
      <w:r w:rsidRPr="00EA015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EA015F">
        <w:rPr>
          <w:rFonts w:ascii="Times New Roman" w:hAnsi="Times New Roman" w:cs="Times New Roman"/>
          <w:sz w:val="24"/>
          <w:szCs w:val="24"/>
        </w:rPr>
        <w:t xml:space="preserve"> -26</w:t>
      </w:r>
      <w:r w:rsidRPr="00EA015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EA015F">
        <w:rPr>
          <w:rFonts w:ascii="Times New Roman" w:hAnsi="Times New Roman" w:cs="Times New Roman"/>
          <w:sz w:val="24"/>
          <w:szCs w:val="24"/>
        </w:rPr>
        <w:t xml:space="preserve"> November, 2021</w:t>
      </w:r>
      <w:r w:rsidRPr="00EA015F">
        <w:rPr>
          <w:rFonts w:ascii="Times New Roman" w:hAnsi="Times New Roman" w:cs="Times New Roman"/>
          <w:b/>
          <w:sz w:val="24"/>
          <w:szCs w:val="24"/>
        </w:rPr>
        <w:t>.</w:t>
      </w:r>
    </w:p>
    <w:p w14:paraId="1C8FE373" w14:textId="7899A08C" w:rsidR="00EA015F" w:rsidRPr="00EA015F" w:rsidRDefault="00EA015F" w:rsidP="00EA015F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90498">
        <w:rPr>
          <w:rFonts w:ascii="Times New Roman" w:hAnsi="Times New Roman" w:cs="Times New Roman"/>
          <w:bCs/>
          <w:sz w:val="24"/>
          <w:szCs w:val="24"/>
        </w:rPr>
        <w:t>Consulting Team Member</w:t>
      </w:r>
      <w:r w:rsidRPr="00EA015F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EA015F">
        <w:rPr>
          <w:rFonts w:ascii="Times New Roman" w:hAnsi="Times New Roman" w:cs="Times New Roman"/>
          <w:sz w:val="24"/>
          <w:szCs w:val="24"/>
        </w:rPr>
        <w:t>Team of Psychologists for Juaben Oil Mills Limited. 11</w:t>
      </w:r>
      <w:r w:rsidRPr="00EA015F">
        <w:rPr>
          <w:rFonts w:ascii="Times New Roman" w:hAnsi="Times New Roman" w:cs="Times New Roman"/>
          <w:sz w:val="24"/>
          <w:szCs w:val="24"/>
          <w:vertAlign w:val="superscript"/>
        </w:rPr>
        <w:t xml:space="preserve">th </w:t>
      </w:r>
      <w:r w:rsidRPr="00EA015F">
        <w:rPr>
          <w:rFonts w:ascii="Times New Roman" w:hAnsi="Times New Roman" w:cs="Times New Roman"/>
          <w:sz w:val="24"/>
          <w:szCs w:val="24"/>
        </w:rPr>
        <w:t>October, 2021.</w:t>
      </w:r>
    </w:p>
    <w:p w14:paraId="571583B3" w14:textId="67D45B08" w:rsidR="00EA015F" w:rsidRPr="00EA015F" w:rsidRDefault="00EA015F" w:rsidP="00EA015F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Hlk133500330"/>
      <w:r w:rsidRPr="00E90498">
        <w:rPr>
          <w:rFonts w:ascii="Times New Roman" w:hAnsi="Times New Roman" w:cs="Times New Roman"/>
          <w:bCs/>
          <w:sz w:val="24"/>
          <w:szCs w:val="24"/>
        </w:rPr>
        <w:t>Consultant/Trainer</w:t>
      </w:r>
      <w:r w:rsidRPr="00EA015F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EA015F">
        <w:rPr>
          <w:rFonts w:ascii="Times New Roman" w:hAnsi="Times New Roman" w:cs="Times New Roman"/>
          <w:sz w:val="24"/>
          <w:szCs w:val="24"/>
        </w:rPr>
        <w:t xml:space="preserve">Training Teachers Across </w:t>
      </w:r>
      <w:proofErr w:type="gramStart"/>
      <w:r w:rsidRPr="00EA015F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EA015F">
        <w:rPr>
          <w:rFonts w:ascii="Times New Roman" w:hAnsi="Times New Roman" w:cs="Times New Roman"/>
          <w:sz w:val="24"/>
          <w:szCs w:val="24"/>
        </w:rPr>
        <w:t xml:space="preserve"> Country On Contemporary Guidance And Counseling – </w:t>
      </w:r>
      <w:proofErr w:type="spellStart"/>
      <w:r w:rsidRPr="00EA015F">
        <w:rPr>
          <w:rFonts w:ascii="Times New Roman" w:hAnsi="Times New Roman" w:cs="Times New Roman"/>
          <w:sz w:val="24"/>
          <w:szCs w:val="24"/>
        </w:rPr>
        <w:t>Edlams</w:t>
      </w:r>
      <w:proofErr w:type="spellEnd"/>
      <w:r w:rsidRPr="00EA015F">
        <w:rPr>
          <w:rFonts w:ascii="Times New Roman" w:hAnsi="Times New Roman" w:cs="Times New Roman"/>
          <w:sz w:val="24"/>
          <w:szCs w:val="24"/>
        </w:rPr>
        <w:t xml:space="preserve"> Consult/National Teaching Council. 28</w:t>
      </w:r>
      <w:r w:rsidRPr="00EA015F">
        <w:rPr>
          <w:rFonts w:ascii="Times New Roman" w:hAnsi="Times New Roman" w:cs="Times New Roman"/>
          <w:sz w:val="24"/>
          <w:szCs w:val="24"/>
          <w:vertAlign w:val="superscript"/>
        </w:rPr>
        <w:t xml:space="preserve">th </w:t>
      </w:r>
      <w:r w:rsidRPr="00EA015F">
        <w:rPr>
          <w:rFonts w:ascii="Times New Roman" w:hAnsi="Times New Roman" w:cs="Times New Roman"/>
          <w:sz w:val="24"/>
          <w:szCs w:val="24"/>
        </w:rPr>
        <w:t>October – 3</w:t>
      </w:r>
      <w:r w:rsidRPr="00EA015F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Pr="00EA015F">
        <w:rPr>
          <w:rFonts w:ascii="Times New Roman" w:hAnsi="Times New Roman" w:cs="Times New Roman"/>
          <w:sz w:val="24"/>
          <w:szCs w:val="24"/>
        </w:rPr>
        <w:t xml:space="preserve"> December, 2022.</w:t>
      </w:r>
    </w:p>
    <w:p w14:paraId="4760FF86" w14:textId="2EE6BF4F" w:rsidR="00520BC9" w:rsidRPr="002D3AF6" w:rsidRDefault="00EA015F" w:rsidP="00A16A69">
      <w:pPr>
        <w:pStyle w:val="ListParagraph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90498">
        <w:rPr>
          <w:rFonts w:ascii="Times New Roman" w:hAnsi="Times New Roman" w:cs="Times New Roman"/>
          <w:bCs/>
          <w:sz w:val="24"/>
          <w:szCs w:val="24"/>
        </w:rPr>
        <w:t>Consulting Psychologist</w:t>
      </w:r>
      <w:r w:rsidRPr="00EA015F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EA015F">
        <w:rPr>
          <w:rFonts w:ascii="Times New Roman" w:hAnsi="Times New Roman" w:cs="Times New Roman"/>
          <w:sz w:val="24"/>
          <w:szCs w:val="24"/>
        </w:rPr>
        <w:t>Trial International, Geneva-Switzerland- Provision of Psychological counselling to their Ghanaian client involved in the unlawful killings of about 44 Ghanaians in Gambia in 2005.</w:t>
      </w:r>
      <w:r>
        <w:rPr>
          <w:rFonts w:ascii="Times New Roman" w:hAnsi="Times New Roman" w:cs="Times New Roman"/>
          <w:sz w:val="24"/>
          <w:szCs w:val="24"/>
        </w:rPr>
        <w:t xml:space="preserve"> September 2022-January, 2023</w:t>
      </w:r>
      <w:bookmarkEnd w:id="0"/>
    </w:p>
    <w:p w14:paraId="55764486" w14:textId="77777777" w:rsidR="009C5841" w:rsidRDefault="009C5841" w:rsidP="00A16A69">
      <w:pPr>
        <w:rPr>
          <w:rFonts w:ascii="Times New Roman" w:hAnsi="Times New Roman" w:cs="Times New Roman"/>
          <w:b/>
          <w:sz w:val="28"/>
          <w:szCs w:val="28"/>
        </w:rPr>
      </w:pPr>
    </w:p>
    <w:p w14:paraId="577D7BB2" w14:textId="73A3295A" w:rsidR="00A16A69" w:rsidRPr="00931F8F" w:rsidRDefault="00A16A69" w:rsidP="00A16A69">
      <w:pPr>
        <w:rPr>
          <w:rFonts w:ascii="Times New Roman" w:hAnsi="Times New Roman" w:cs="Times New Roman"/>
          <w:b/>
          <w:sz w:val="28"/>
          <w:szCs w:val="28"/>
        </w:rPr>
      </w:pPr>
      <w:r w:rsidRPr="00931F8F">
        <w:rPr>
          <w:rFonts w:ascii="Times New Roman" w:hAnsi="Times New Roman" w:cs="Times New Roman"/>
          <w:b/>
          <w:sz w:val="28"/>
          <w:szCs w:val="28"/>
        </w:rPr>
        <w:t>HOBBIES</w:t>
      </w:r>
    </w:p>
    <w:p w14:paraId="03FF4218" w14:textId="77777777" w:rsidR="00A16A69" w:rsidRPr="00C85A84" w:rsidRDefault="00A16A69" w:rsidP="00A16A6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85A84">
        <w:rPr>
          <w:rFonts w:ascii="Times New Roman" w:hAnsi="Times New Roman" w:cs="Times New Roman"/>
          <w:sz w:val="24"/>
          <w:szCs w:val="24"/>
        </w:rPr>
        <w:t>Football</w:t>
      </w:r>
    </w:p>
    <w:p w14:paraId="6C4F92B6" w14:textId="3A5BFD9C" w:rsidR="00AF2680" w:rsidRPr="00931F8F" w:rsidRDefault="00F47408" w:rsidP="00931F8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ng T</w:t>
      </w:r>
      <w:r w:rsidR="00A16A69" w:rsidRPr="00C85A84">
        <w:rPr>
          <w:rFonts w:ascii="Times New Roman" w:hAnsi="Times New Roman" w:cs="Times New Roman"/>
          <w:sz w:val="24"/>
          <w:szCs w:val="24"/>
        </w:rPr>
        <w:t>ennis</w:t>
      </w:r>
    </w:p>
    <w:p w14:paraId="5BA4FED4" w14:textId="77777777" w:rsidR="00D52926" w:rsidRDefault="00D52926" w:rsidP="00A16A69">
      <w:pPr>
        <w:spacing w:after="0"/>
        <w:ind w:right="4"/>
        <w:rPr>
          <w:rFonts w:ascii="Times New Roman" w:hAnsi="Times New Roman" w:cs="Times New Roman"/>
          <w:b/>
          <w:sz w:val="28"/>
          <w:szCs w:val="28"/>
        </w:rPr>
      </w:pPr>
    </w:p>
    <w:p w14:paraId="5F6CDCCA" w14:textId="77777777" w:rsidR="00D52926" w:rsidRDefault="00D52926" w:rsidP="00A16A69">
      <w:pPr>
        <w:spacing w:after="0"/>
        <w:ind w:right="4"/>
        <w:rPr>
          <w:rFonts w:ascii="Times New Roman" w:hAnsi="Times New Roman" w:cs="Times New Roman"/>
          <w:b/>
          <w:sz w:val="28"/>
          <w:szCs w:val="28"/>
        </w:rPr>
      </w:pPr>
    </w:p>
    <w:p w14:paraId="6DFE51C9" w14:textId="77777777" w:rsidR="00B8410D" w:rsidRDefault="00B8410D" w:rsidP="00A16A69">
      <w:pPr>
        <w:spacing w:after="0"/>
        <w:ind w:right="4"/>
        <w:rPr>
          <w:rFonts w:ascii="Times New Roman" w:hAnsi="Times New Roman" w:cs="Times New Roman"/>
          <w:b/>
          <w:sz w:val="28"/>
          <w:szCs w:val="28"/>
        </w:rPr>
      </w:pPr>
    </w:p>
    <w:p w14:paraId="6BFFAD75" w14:textId="77777777" w:rsidR="00B8410D" w:rsidRDefault="00B8410D" w:rsidP="00A16A69">
      <w:pPr>
        <w:spacing w:after="0"/>
        <w:ind w:right="4"/>
        <w:rPr>
          <w:rFonts w:ascii="Times New Roman" w:hAnsi="Times New Roman" w:cs="Times New Roman"/>
          <w:b/>
          <w:sz w:val="28"/>
          <w:szCs w:val="28"/>
        </w:rPr>
      </w:pPr>
    </w:p>
    <w:p w14:paraId="1C046FD1" w14:textId="77777777" w:rsidR="00B8410D" w:rsidRDefault="00B8410D" w:rsidP="00A16A69">
      <w:pPr>
        <w:spacing w:after="0"/>
        <w:ind w:right="4"/>
        <w:rPr>
          <w:rFonts w:ascii="Times New Roman" w:hAnsi="Times New Roman" w:cs="Times New Roman"/>
          <w:b/>
          <w:sz w:val="28"/>
          <w:szCs w:val="28"/>
        </w:rPr>
      </w:pPr>
    </w:p>
    <w:p w14:paraId="1909DBCF" w14:textId="77777777" w:rsidR="00B8410D" w:rsidRDefault="00B8410D" w:rsidP="00A16A69">
      <w:pPr>
        <w:spacing w:after="0"/>
        <w:ind w:right="4"/>
        <w:rPr>
          <w:rFonts w:ascii="Times New Roman" w:hAnsi="Times New Roman" w:cs="Times New Roman"/>
          <w:b/>
          <w:sz w:val="28"/>
          <w:szCs w:val="28"/>
        </w:rPr>
      </w:pPr>
    </w:p>
    <w:p w14:paraId="02534E5A" w14:textId="77777777" w:rsidR="009C5841" w:rsidRDefault="009C5841" w:rsidP="00A16A69">
      <w:pPr>
        <w:spacing w:after="0"/>
        <w:ind w:right="4"/>
        <w:rPr>
          <w:rFonts w:ascii="Times New Roman" w:hAnsi="Times New Roman" w:cs="Times New Roman"/>
          <w:b/>
          <w:sz w:val="28"/>
          <w:szCs w:val="28"/>
        </w:rPr>
      </w:pPr>
    </w:p>
    <w:p w14:paraId="5A25B525" w14:textId="77777777" w:rsidR="009C5841" w:rsidRDefault="009C5841" w:rsidP="00A16A69">
      <w:pPr>
        <w:spacing w:after="0"/>
        <w:ind w:right="4"/>
        <w:rPr>
          <w:rFonts w:ascii="Times New Roman" w:hAnsi="Times New Roman" w:cs="Times New Roman"/>
          <w:b/>
          <w:sz w:val="28"/>
          <w:szCs w:val="28"/>
        </w:rPr>
      </w:pPr>
    </w:p>
    <w:p w14:paraId="322A49CB" w14:textId="50F17516" w:rsidR="00A16A69" w:rsidRPr="00931F8F" w:rsidRDefault="00A16A69" w:rsidP="00A16A69">
      <w:pPr>
        <w:spacing w:after="0"/>
        <w:ind w:right="4"/>
        <w:rPr>
          <w:rFonts w:ascii="Times New Roman" w:hAnsi="Times New Roman" w:cs="Times New Roman"/>
          <w:b/>
          <w:sz w:val="28"/>
          <w:szCs w:val="28"/>
        </w:rPr>
      </w:pPr>
      <w:r w:rsidRPr="00931F8F">
        <w:rPr>
          <w:rFonts w:ascii="Times New Roman" w:hAnsi="Times New Roman" w:cs="Times New Roman"/>
          <w:b/>
          <w:sz w:val="28"/>
          <w:szCs w:val="28"/>
        </w:rPr>
        <w:t>REFEREES</w:t>
      </w:r>
    </w:p>
    <w:p w14:paraId="082CDD35" w14:textId="77777777" w:rsidR="0096282D" w:rsidRDefault="0096282D" w:rsidP="0096282D">
      <w:pPr>
        <w:pStyle w:val="ListParagraph"/>
        <w:numPr>
          <w:ilvl w:val="0"/>
          <w:numId w:val="16"/>
        </w:numPr>
        <w:ind w:right="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rs. Victoria De-Graft Adjei- Head, KNUST Counselling Center. +233(0) 506449747/+233 (0) 244263984. </w:t>
      </w:r>
      <w:hyperlink r:id="rId10" w:history="1">
        <w:r w:rsidRPr="00B06E1E">
          <w:rPr>
            <w:rStyle w:val="Hyperlink"/>
            <w:rFonts w:ascii="Times New Roman" w:hAnsi="Times New Roman" w:cs="Times New Roman"/>
            <w:sz w:val="24"/>
            <w:szCs w:val="24"/>
          </w:rPr>
          <w:t>vdegraftadjei@yahoo.com</w:t>
        </w:r>
      </w:hyperlink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2BC5328" w14:textId="0660A57B" w:rsidR="00D52926" w:rsidRPr="00AF2680" w:rsidRDefault="00D52926" w:rsidP="0096282D">
      <w:pPr>
        <w:pStyle w:val="ListParagraph"/>
        <w:numPr>
          <w:ilvl w:val="0"/>
          <w:numId w:val="16"/>
        </w:numPr>
        <w:ind w:right="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. Ibok N. Oduro</w:t>
      </w:r>
      <w:r w:rsidR="00C60B7F">
        <w:rPr>
          <w:rFonts w:ascii="Times New Roman" w:hAnsi="Times New Roman" w:cs="Times New Roman"/>
          <w:sz w:val="24"/>
          <w:szCs w:val="24"/>
        </w:rPr>
        <w:t>, Chairperson, KNUST Wellness Center. +233(0)244288315</w:t>
      </w:r>
      <w:proofErr w:type="gramStart"/>
      <w:r w:rsidR="00C60B7F">
        <w:rPr>
          <w:rFonts w:ascii="Times New Roman" w:hAnsi="Times New Roman" w:cs="Times New Roman"/>
          <w:sz w:val="24"/>
          <w:szCs w:val="24"/>
        </w:rPr>
        <w:t>/(</w:t>
      </w:r>
      <w:proofErr w:type="gramEnd"/>
      <w:r w:rsidR="00C60B7F">
        <w:rPr>
          <w:rFonts w:ascii="Times New Roman" w:hAnsi="Times New Roman" w:cs="Times New Roman"/>
          <w:sz w:val="24"/>
          <w:szCs w:val="24"/>
        </w:rPr>
        <w:t xml:space="preserve">0)209161906. </w:t>
      </w:r>
      <w:hyperlink r:id="rId11" w:history="1">
        <w:r w:rsidR="00C60B7F" w:rsidRPr="00F54C95">
          <w:rPr>
            <w:rStyle w:val="Hyperlink"/>
            <w:rFonts w:ascii="Times New Roman" w:hAnsi="Times New Roman" w:cs="Times New Roman"/>
            <w:sz w:val="24"/>
            <w:szCs w:val="24"/>
          </w:rPr>
          <w:t>inoduro.sci@knust.edu.gh /</w:t>
        </w:r>
      </w:hyperlink>
      <w:r w:rsidR="00C60B7F">
        <w:rPr>
          <w:rFonts w:ascii="Times New Roman" w:hAnsi="Times New Roman" w:cs="Times New Roman"/>
          <w:sz w:val="24"/>
          <w:szCs w:val="24"/>
        </w:rPr>
        <w:t xml:space="preserve"> ibok.oduro@gmail.com</w:t>
      </w:r>
    </w:p>
    <w:p w14:paraId="1B5DB143" w14:textId="365B2474" w:rsidR="00A16A69" w:rsidRPr="00AC71CE" w:rsidRDefault="00670FA0" w:rsidP="00B4312C">
      <w:pPr>
        <w:pStyle w:val="ListParagraph"/>
        <w:numPr>
          <w:ilvl w:val="0"/>
          <w:numId w:val="16"/>
        </w:numPr>
        <w:spacing w:after="0"/>
        <w:ind w:right="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hen Baffour Adjei</w:t>
      </w:r>
      <w:r w:rsidR="00A16A69" w:rsidRPr="00AC71C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PhD.</w:t>
      </w:r>
      <w:r w:rsidR="00A16A69" w:rsidRPr="00AC71CE">
        <w:rPr>
          <w:rFonts w:ascii="Times New Roman" w:hAnsi="Times New Roman" w:cs="Times New Roman"/>
          <w:sz w:val="24"/>
          <w:szCs w:val="24"/>
        </w:rPr>
        <w:t xml:space="preserve"> Lecturer</w:t>
      </w:r>
      <w:r>
        <w:rPr>
          <w:rFonts w:ascii="Times New Roman" w:hAnsi="Times New Roman" w:cs="Times New Roman"/>
          <w:sz w:val="24"/>
          <w:szCs w:val="24"/>
        </w:rPr>
        <w:t xml:space="preserve"> and Postgraduate Programmes Coordinator of Interdisciplinary Studies Faculty of Education and Communication Sciences</w:t>
      </w:r>
      <w:r w:rsidR="00A16A69" w:rsidRPr="00AC71CE">
        <w:rPr>
          <w:rFonts w:ascii="Times New Roman" w:hAnsi="Times New Roman" w:cs="Times New Roman"/>
          <w:sz w:val="24"/>
          <w:szCs w:val="24"/>
        </w:rPr>
        <w:t>, University of Education</w:t>
      </w:r>
      <w:r>
        <w:rPr>
          <w:rFonts w:ascii="Times New Roman" w:hAnsi="Times New Roman" w:cs="Times New Roman"/>
          <w:sz w:val="24"/>
          <w:szCs w:val="24"/>
        </w:rPr>
        <w:t>, Kumasi Campus</w:t>
      </w:r>
      <w:r w:rsidR="00A16A69" w:rsidRPr="00AC71CE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+233554973575</w:t>
      </w:r>
      <w:r w:rsidR="00F621E9" w:rsidRPr="00AC71CE">
        <w:rPr>
          <w:rFonts w:ascii="Times New Roman" w:hAnsi="Times New Roman" w:cs="Times New Roman"/>
          <w:sz w:val="24"/>
          <w:szCs w:val="24"/>
        </w:rPr>
        <w:t xml:space="preserve"> </w:t>
      </w:r>
      <w:r w:rsidR="00A16A69" w:rsidRPr="00AC71CE">
        <w:rPr>
          <w:rFonts w:ascii="Times New Roman" w:hAnsi="Times New Roman" w:cs="Times New Roman"/>
          <w:sz w:val="24"/>
          <w:szCs w:val="24"/>
        </w:rPr>
        <w:t>(</w:t>
      </w:r>
      <w:hyperlink r:id="rId12" w:history="1">
        <w:r w:rsidR="006B2B7F" w:rsidRPr="00B06E1E">
          <w:rPr>
            <w:rStyle w:val="Hyperlink"/>
            <w:rFonts w:ascii="Times New Roman" w:hAnsi="Times New Roman" w:cs="Times New Roman"/>
            <w:sz w:val="24"/>
            <w:szCs w:val="24"/>
          </w:rPr>
          <w:t>stevoo24@yahoo.com/</w:t>
        </w:r>
      </w:hyperlink>
      <w:r w:rsidR="00886970">
        <w:rPr>
          <w:rFonts w:ascii="Times New Roman" w:hAnsi="Times New Roman" w:cs="Times New Roman"/>
          <w:sz w:val="24"/>
          <w:szCs w:val="24"/>
        </w:rPr>
        <w:t xml:space="preserve"> </w:t>
      </w:r>
      <w:hyperlink r:id="rId13" w:history="1">
        <w:r w:rsidR="00886970" w:rsidRPr="00B06E1E">
          <w:rPr>
            <w:rStyle w:val="Hyperlink"/>
            <w:rFonts w:ascii="Times New Roman" w:hAnsi="Times New Roman" w:cs="Times New Roman"/>
            <w:sz w:val="24"/>
            <w:szCs w:val="24"/>
          </w:rPr>
          <w:t>sbadjei@uew.edu.gh</w:t>
        </w:r>
      </w:hyperlink>
      <w:r w:rsidR="00A16A69" w:rsidRPr="00AC71CE">
        <w:rPr>
          <w:rFonts w:ascii="Times New Roman" w:hAnsi="Times New Roman" w:cs="Times New Roman"/>
          <w:sz w:val="24"/>
          <w:szCs w:val="24"/>
        </w:rPr>
        <w:t>)</w:t>
      </w:r>
      <w:r w:rsidR="0088697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46619E0" w14:textId="77777777" w:rsidR="00FD59B4" w:rsidRDefault="00B4312C" w:rsidP="00B4312C">
      <w:pPr>
        <w:pStyle w:val="ListParagraph"/>
        <w:numPr>
          <w:ilvl w:val="0"/>
          <w:numId w:val="16"/>
        </w:numPr>
        <w:ind w:right="4"/>
        <w:rPr>
          <w:rFonts w:ascii="Times New Roman" w:hAnsi="Times New Roman" w:cs="Times New Roman"/>
          <w:sz w:val="24"/>
          <w:szCs w:val="24"/>
        </w:rPr>
      </w:pPr>
      <w:r w:rsidRPr="00AC71CE">
        <w:rPr>
          <w:rFonts w:ascii="Times New Roman" w:hAnsi="Times New Roman" w:cs="Times New Roman"/>
          <w:sz w:val="24"/>
          <w:szCs w:val="24"/>
        </w:rPr>
        <w:t>Mr. Edward Adusei - Director, Western-Link Educational Complex- +31615335692/+4915212088554/0500312927 (</w:t>
      </w:r>
      <w:hyperlink r:id="rId14" w:history="1">
        <w:r w:rsidR="00AC71CE" w:rsidRPr="00147D38">
          <w:rPr>
            <w:rStyle w:val="Hyperlink"/>
            <w:rFonts w:ascii="Times New Roman" w:hAnsi="Times New Roman" w:cs="Times New Roman"/>
            <w:sz w:val="24"/>
            <w:szCs w:val="24"/>
          </w:rPr>
          <w:t>adusei@planet.nl</w:t>
        </w:r>
      </w:hyperlink>
      <w:r w:rsidRPr="00AC71CE">
        <w:rPr>
          <w:rFonts w:ascii="Times New Roman" w:hAnsi="Times New Roman" w:cs="Times New Roman"/>
          <w:sz w:val="24"/>
          <w:szCs w:val="24"/>
        </w:rPr>
        <w:t>)</w:t>
      </w:r>
    </w:p>
    <w:sectPr w:rsidR="00FD59B4" w:rsidSect="00E217D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0" w:right="810" w:bottom="144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54FE42" w14:textId="77777777" w:rsidR="0011088A" w:rsidRDefault="0011088A">
      <w:pPr>
        <w:spacing w:after="0" w:line="240" w:lineRule="auto"/>
      </w:pPr>
      <w:r>
        <w:separator/>
      </w:r>
    </w:p>
  </w:endnote>
  <w:endnote w:type="continuationSeparator" w:id="0">
    <w:p w14:paraId="07351A5C" w14:textId="77777777" w:rsidR="0011088A" w:rsidRDefault="001108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3B052" w14:textId="77777777" w:rsidR="00D52926" w:rsidRDefault="00D529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575969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220E45" w14:textId="272BE88F" w:rsidR="00D52926" w:rsidRDefault="00D5292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C625B2" w14:textId="77777777" w:rsidR="005D63D0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65B1B" w14:textId="77777777" w:rsidR="00D52926" w:rsidRDefault="00D529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BEDA87" w14:textId="77777777" w:rsidR="0011088A" w:rsidRDefault="0011088A">
      <w:pPr>
        <w:spacing w:after="0" w:line="240" w:lineRule="auto"/>
      </w:pPr>
      <w:r>
        <w:separator/>
      </w:r>
    </w:p>
  </w:footnote>
  <w:footnote w:type="continuationSeparator" w:id="0">
    <w:p w14:paraId="53BF2936" w14:textId="77777777" w:rsidR="0011088A" w:rsidRDefault="001108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B9D8B" w14:textId="77777777" w:rsidR="00D52926" w:rsidRDefault="00D529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18D15" w14:textId="77777777" w:rsidR="00D52926" w:rsidRDefault="00D5292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C8F2F8" w14:textId="77777777" w:rsidR="00D52926" w:rsidRDefault="00D529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75702"/>
    <w:multiLevelType w:val="hybridMultilevel"/>
    <w:tmpl w:val="C3287616"/>
    <w:lvl w:ilvl="0" w:tplc="838873D0">
      <w:start w:val="1"/>
      <w:numFmt w:val="bullet"/>
      <w:lvlText w:val="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B50D2"/>
    <w:multiLevelType w:val="hybridMultilevel"/>
    <w:tmpl w:val="663A4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0534BF"/>
    <w:multiLevelType w:val="hybridMultilevel"/>
    <w:tmpl w:val="8A0C75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FF154FA"/>
    <w:multiLevelType w:val="hybridMultilevel"/>
    <w:tmpl w:val="98B03A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05C506B"/>
    <w:multiLevelType w:val="hybridMultilevel"/>
    <w:tmpl w:val="9C66A0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87DBA"/>
    <w:multiLevelType w:val="hybridMultilevel"/>
    <w:tmpl w:val="C0449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C66FE1"/>
    <w:multiLevelType w:val="hybridMultilevel"/>
    <w:tmpl w:val="B83C5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5F6E92"/>
    <w:multiLevelType w:val="hybridMultilevel"/>
    <w:tmpl w:val="14F21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0F4D28"/>
    <w:multiLevelType w:val="hybridMultilevel"/>
    <w:tmpl w:val="6DEEE0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B7767E0"/>
    <w:multiLevelType w:val="hybridMultilevel"/>
    <w:tmpl w:val="306C0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F64031"/>
    <w:multiLevelType w:val="hybridMultilevel"/>
    <w:tmpl w:val="AC2C7F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D2D10DA"/>
    <w:multiLevelType w:val="hybridMultilevel"/>
    <w:tmpl w:val="3E42D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3D3861"/>
    <w:multiLevelType w:val="hybridMultilevel"/>
    <w:tmpl w:val="92426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9C46B7"/>
    <w:multiLevelType w:val="hybridMultilevel"/>
    <w:tmpl w:val="46E2D1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77B5E69"/>
    <w:multiLevelType w:val="hybridMultilevel"/>
    <w:tmpl w:val="34B8D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155BFC"/>
    <w:multiLevelType w:val="hybridMultilevel"/>
    <w:tmpl w:val="4C5E1DC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A7E5FAB"/>
    <w:multiLevelType w:val="hybridMultilevel"/>
    <w:tmpl w:val="3516F7DE"/>
    <w:lvl w:ilvl="0" w:tplc="CBFC194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524ED1"/>
    <w:multiLevelType w:val="hybridMultilevel"/>
    <w:tmpl w:val="E3D4B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9A2DEB"/>
    <w:multiLevelType w:val="hybridMultilevel"/>
    <w:tmpl w:val="4ACE37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3186E1A"/>
    <w:multiLevelType w:val="hybridMultilevel"/>
    <w:tmpl w:val="799A70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61806AF"/>
    <w:multiLevelType w:val="hybridMultilevel"/>
    <w:tmpl w:val="0AE42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1E492B"/>
    <w:multiLevelType w:val="hybridMultilevel"/>
    <w:tmpl w:val="8DDC9938"/>
    <w:lvl w:ilvl="0" w:tplc="04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22" w15:restartNumberingAfterBreak="0">
    <w:nsid w:val="3D3607B4"/>
    <w:multiLevelType w:val="hybridMultilevel"/>
    <w:tmpl w:val="5A6E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792A57"/>
    <w:multiLevelType w:val="hybridMultilevel"/>
    <w:tmpl w:val="1DACB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D20B51"/>
    <w:multiLevelType w:val="hybridMultilevel"/>
    <w:tmpl w:val="A6E89E9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BAB7F33"/>
    <w:multiLevelType w:val="hybridMultilevel"/>
    <w:tmpl w:val="2B9AFF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C4D3350"/>
    <w:multiLevelType w:val="hybridMultilevel"/>
    <w:tmpl w:val="97367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6317D7"/>
    <w:multiLevelType w:val="hybridMultilevel"/>
    <w:tmpl w:val="98B29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AF0BD7"/>
    <w:multiLevelType w:val="hybridMultilevel"/>
    <w:tmpl w:val="C268B3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4E31ED6"/>
    <w:multiLevelType w:val="hybridMultilevel"/>
    <w:tmpl w:val="4B8A7F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8B3A71"/>
    <w:multiLevelType w:val="hybridMultilevel"/>
    <w:tmpl w:val="7A4E6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B27971"/>
    <w:multiLevelType w:val="hybridMultilevel"/>
    <w:tmpl w:val="5BB0F7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9E4C14"/>
    <w:multiLevelType w:val="hybridMultilevel"/>
    <w:tmpl w:val="C02047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1C64E7"/>
    <w:multiLevelType w:val="hybridMultilevel"/>
    <w:tmpl w:val="69B48B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6756350">
    <w:abstractNumId w:val="22"/>
  </w:num>
  <w:num w:numId="2" w16cid:durableId="475538118">
    <w:abstractNumId w:val="29"/>
  </w:num>
  <w:num w:numId="3" w16cid:durableId="13239078">
    <w:abstractNumId w:val="28"/>
  </w:num>
  <w:num w:numId="4" w16cid:durableId="2134716052">
    <w:abstractNumId w:val="21"/>
  </w:num>
  <w:num w:numId="5" w16cid:durableId="1079642701">
    <w:abstractNumId w:val="13"/>
  </w:num>
  <w:num w:numId="6" w16cid:durableId="467092046">
    <w:abstractNumId w:val="4"/>
  </w:num>
  <w:num w:numId="7" w16cid:durableId="68622784">
    <w:abstractNumId w:val="3"/>
  </w:num>
  <w:num w:numId="8" w16cid:durableId="32659623">
    <w:abstractNumId w:val="18"/>
  </w:num>
  <w:num w:numId="9" w16cid:durableId="1531262914">
    <w:abstractNumId w:val="6"/>
  </w:num>
  <w:num w:numId="10" w16cid:durableId="186791401">
    <w:abstractNumId w:val="24"/>
  </w:num>
  <w:num w:numId="11" w16cid:durableId="1732731213">
    <w:abstractNumId w:val="15"/>
  </w:num>
  <w:num w:numId="12" w16cid:durableId="1835417001">
    <w:abstractNumId w:val="8"/>
  </w:num>
  <w:num w:numId="13" w16cid:durableId="558596051">
    <w:abstractNumId w:val="25"/>
  </w:num>
  <w:num w:numId="14" w16cid:durableId="1412968991">
    <w:abstractNumId w:val="32"/>
  </w:num>
  <w:num w:numId="15" w16cid:durableId="839351735">
    <w:abstractNumId w:val="27"/>
  </w:num>
  <w:num w:numId="16" w16cid:durableId="1069886048">
    <w:abstractNumId w:val="9"/>
  </w:num>
  <w:num w:numId="17" w16cid:durableId="219022684">
    <w:abstractNumId w:val="1"/>
  </w:num>
  <w:num w:numId="18" w16cid:durableId="1991981548">
    <w:abstractNumId w:val="16"/>
  </w:num>
  <w:num w:numId="19" w16cid:durableId="1635603190">
    <w:abstractNumId w:val="30"/>
  </w:num>
  <w:num w:numId="20" w16cid:durableId="1038049321">
    <w:abstractNumId w:val="26"/>
  </w:num>
  <w:num w:numId="21" w16cid:durableId="1806579179">
    <w:abstractNumId w:val="2"/>
  </w:num>
  <w:num w:numId="22" w16cid:durableId="795297253">
    <w:abstractNumId w:val="19"/>
  </w:num>
  <w:num w:numId="23" w16cid:durableId="24525854">
    <w:abstractNumId w:val="10"/>
  </w:num>
  <w:num w:numId="24" w16cid:durableId="1140657851">
    <w:abstractNumId w:val="12"/>
  </w:num>
  <w:num w:numId="25" w16cid:durableId="164709099">
    <w:abstractNumId w:val="17"/>
  </w:num>
  <w:num w:numId="26" w16cid:durableId="1932158303">
    <w:abstractNumId w:val="0"/>
  </w:num>
  <w:num w:numId="27" w16cid:durableId="1867523382">
    <w:abstractNumId w:val="33"/>
  </w:num>
  <w:num w:numId="28" w16cid:durableId="908998190">
    <w:abstractNumId w:val="20"/>
  </w:num>
  <w:num w:numId="29" w16cid:durableId="1267617087">
    <w:abstractNumId w:val="31"/>
  </w:num>
  <w:num w:numId="30" w16cid:durableId="2097969877">
    <w:abstractNumId w:val="11"/>
  </w:num>
  <w:num w:numId="31" w16cid:durableId="1160735575">
    <w:abstractNumId w:val="14"/>
  </w:num>
  <w:num w:numId="32" w16cid:durableId="12733162">
    <w:abstractNumId w:val="23"/>
  </w:num>
  <w:num w:numId="33" w16cid:durableId="1130048288">
    <w:abstractNumId w:val="7"/>
  </w:num>
  <w:num w:numId="34" w16cid:durableId="1607773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wNDSwtDCwNDMxMDVS0lEKTi0uzszPAykwrgUAOPcVuSwAAAA="/>
  </w:docVars>
  <w:rsids>
    <w:rsidRoot w:val="00A16A69"/>
    <w:rsid w:val="000164EB"/>
    <w:rsid w:val="000230E2"/>
    <w:rsid w:val="000365B5"/>
    <w:rsid w:val="00047386"/>
    <w:rsid w:val="00066632"/>
    <w:rsid w:val="00077D2D"/>
    <w:rsid w:val="000A5403"/>
    <w:rsid w:val="000F3FCB"/>
    <w:rsid w:val="0011088A"/>
    <w:rsid w:val="001179E8"/>
    <w:rsid w:val="00125A5D"/>
    <w:rsid w:val="001303A7"/>
    <w:rsid w:val="00167393"/>
    <w:rsid w:val="00170961"/>
    <w:rsid w:val="001A2FE2"/>
    <w:rsid w:val="001B049D"/>
    <w:rsid w:val="001B5232"/>
    <w:rsid w:val="001E73E1"/>
    <w:rsid w:val="00221E8F"/>
    <w:rsid w:val="0029449B"/>
    <w:rsid w:val="002B54BF"/>
    <w:rsid w:val="002D3AF6"/>
    <w:rsid w:val="002F5765"/>
    <w:rsid w:val="002F6E50"/>
    <w:rsid w:val="00312DC7"/>
    <w:rsid w:val="00313CCE"/>
    <w:rsid w:val="00313DDD"/>
    <w:rsid w:val="00377B81"/>
    <w:rsid w:val="003B0CDE"/>
    <w:rsid w:val="003E6042"/>
    <w:rsid w:val="003F5732"/>
    <w:rsid w:val="004366DA"/>
    <w:rsid w:val="004437E3"/>
    <w:rsid w:val="00447B54"/>
    <w:rsid w:val="004903AA"/>
    <w:rsid w:val="00492631"/>
    <w:rsid w:val="004B00E0"/>
    <w:rsid w:val="004B68FB"/>
    <w:rsid w:val="0052073C"/>
    <w:rsid w:val="00520BC9"/>
    <w:rsid w:val="00527FB1"/>
    <w:rsid w:val="00541B87"/>
    <w:rsid w:val="0055486B"/>
    <w:rsid w:val="00570B01"/>
    <w:rsid w:val="00570E0D"/>
    <w:rsid w:val="00574D44"/>
    <w:rsid w:val="005861DB"/>
    <w:rsid w:val="005917A9"/>
    <w:rsid w:val="005B0046"/>
    <w:rsid w:val="00670FA0"/>
    <w:rsid w:val="00682AF0"/>
    <w:rsid w:val="006B2B7F"/>
    <w:rsid w:val="006C64CD"/>
    <w:rsid w:val="006E033B"/>
    <w:rsid w:val="006F4FBC"/>
    <w:rsid w:val="00716FDF"/>
    <w:rsid w:val="00746C89"/>
    <w:rsid w:val="007551B1"/>
    <w:rsid w:val="00777CC1"/>
    <w:rsid w:val="00791EE9"/>
    <w:rsid w:val="007A6E1E"/>
    <w:rsid w:val="007B1993"/>
    <w:rsid w:val="007E6A58"/>
    <w:rsid w:val="0083551F"/>
    <w:rsid w:val="00850BBD"/>
    <w:rsid w:val="00876C58"/>
    <w:rsid w:val="00885A33"/>
    <w:rsid w:val="00886970"/>
    <w:rsid w:val="00894E3D"/>
    <w:rsid w:val="008B609B"/>
    <w:rsid w:val="008C0F58"/>
    <w:rsid w:val="008E4873"/>
    <w:rsid w:val="008E7628"/>
    <w:rsid w:val="008E7A1D"/>
    <w:rsid w:val="00931F8F"/>
    <w:rsid w:val="00954338"/>
    <w:rsid w:val="00955041"/>
    <w:rsid w:val="0096282D"/>
    <w:rsid w:val="009843F5"/>
    <w:rsid w:val="00985D2A"/>
    <w:rsid w:val="00990215"/>
    <w:rsid w:val="009B0CA1"/>
    <w:rsid w:val="009C5841"/>
    <w:rsid w:val="009E31D5"/>
    <w:rsid w:val="009E464D"/>
    <w:rsid w:val="00A16A69"/>
    <w:rsid w:val="00A52F62"/>
    <w:rsid w:val="00A7039E"/>
    <w:rsid w:val="00A71C37"/>
    <w:rsid w:val="00A74D6B"/>
    <w:rsid w:val="00A77469"/>
    <w:rsid w:val="00A9138A"/>
    <w:rsid w:val="00AA49ED"/>
    <w:rsid w:val="00AA6ED0"/>
    <w:rsid w:val="00AC4139"/>
    <w:rsid w:val="00AC71CE"/>
    <w:rsid w:val="00AF2680"/>
    <w:rsid w:val="00B00737"/>
    <w:rsid w:val="00B315B0"/>
    <w:rsid w:val="00B4312C"/>
    <w:rsid w:val="00B43B02"/>
    <w:rsid w:val="00B63B76"/>
    <w:rsid w:val="00B8410D"/>
    <w:rsid w:val="00B92A47"/>
    <w:rsid w:val="00BF3806"/>
    <w:rsid w:val="00C06DC3"/>
    <w:rsid w:val="00C15F3B"/>
    <w:rsid w:val="00C21FE7"/>
    <w:rsid w:val="00C304CB"/>
    <w:rsid w:val="00C37762"/>
    <w:rsid w:val="00C55006"/>
    <w:rsid w:val="00C60B7F"/>
    <w:rsid w:val="00C67979"/>
    <w:rsid w:val="00C70295"/>
    <w:rsid w:val="00C85A84"/>
    <w:rsid w:val="00C87A78"/>
    <w:rsid w:val="00C90636"/>
    <w:rsid w:val="00CA08AC"/>
    <w:rsid w:val="00CF4445"/>
    <w:rsid w:val="00D1454F"/>
    <w:rsid w:val="00D44E1E"/>
    <w:rsid w:val="00D52926"/>
    <w:rsid w:val="00DA45E1"/>
    <w:rsid w:val="00DC40EB"/>
    <w:rsid w:val="00DD7949"/>
    <w:rsid w:val="00E04C9C"/>
    <w:rsid w:val="00E217D3"/>
    <w:rsid w:val="00E334CC"/>
    <w:rsid w:val="00E71632"/>
    <w:rsid w:val="00E90498"/>
    <w:rsid w:val="00EA015F"/>
    <w:rsid w:val="00EF3A7A"/>
    <w:rsid w:val="00F1310B"/>
    <w:rsid w:val="00F418E6"/>
    <w:rsid w:val="00F423A3"/>
    <w:rsid w:val="00F47408"/>
    <w:rsid w:val="00F621E9"/>
    <w:rsid w:val="00FC1DC2"/>
    <w:rsid w:val="00FC446B"/>
    <w:rsid w:val="00FD59B4"/>
    <w:rsid w:val="00FE0967"/>
    <w:rsid w:val="00FF534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0DB981"/>
  <w15:docId w15:val="{8BE882B3-BBE9-4ADC-9C00-75E01F9FE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6A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16A6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6A69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16A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6A69"/>
  </w:style>
  <w:style w:type="paragraph" w:styleId="BalloonText">
    <w:name w:val="Balloon Text"/>
    <w:basedOn w:val="Normal"/>
    <w:link w:val="BalloonTextChar"/>
    <w:uiPriority w:val="99"/>
    <w:semiHidden/>
    <w:unhideWhenUsed/>
    <w:rsid w:val="00C906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636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44E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3551F"/>
    <w:rPr>
      <w:color w:val="605E5C"/>
      <w:shd w:val="clear" w:color="auto" w:fill="E1DFDD"/>
    </w:rPr>
  </w:style>
  <w:style w:type="character" w:customStyle="1" w:styleId="CharAttribute3">
    <w:name w:val="CharAttribute3"/>
    <w:rsid w:val="00EA015F"/>
    <w:rPr>
      <w:rFonts w:ascii="Times New Roman" w:eastAsia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D529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29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579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bbi.darko@knust.edu.gh" TargetMode="External"/><Relationship Id="rId13" Type="http://schemas.openxmlformats.org/officeDocument/2006/relationships/hyperlink" Target="mailto:sbadjei@uew.edu.gh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mailto:rabshad2005@yahoo.com" TargetMode="External"/><Relationship Id="rId12" Type="http://schemas.openxmlformats.org/officeDocument/2006/relationships/hyperlink" Target="mailto:stevoo24@yahoo.com/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noduro.sci@knust.edu.gh%20/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vdegraftadjei@yahoo.com" TargetMode="External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://www.peacefmonline.com/pages/local/education/202005/408725.php" TargetMode="External"/><Relationship Id="rId14" Type="http://schemas.openxmlformats.org/officeDocument/2006/relationships/hyperlink" Target="mailto:adusei@planet.nl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8</TotalTime>
  <Pages>5</Pages>
  <Words>1181</Words>
  <Characters>673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ELL USER</cp:lastModifiedBy>
  <cp:revision>33</cp:revision>
  <cp:lastPrinted>2023-03-01T00:38:00Z</cp:lastPrinted>
  <dcterms:created xsi:type="dcterms:W3CDTF">2021-05-12T15:26:00Z</dcterms:created>
  <dcterms:modified xsi:type="dcterms:W3CDTF">2023-05-30T19:01:00Z</dcterms:modified>
</cp:coreProperties>
</file>